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styles.xml" ContentType="application/vnd.openxmlformats-officedocument.wordprocessingml.styl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42479649" wp14:editId="4F5D4D74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6309B" w:rsidRDefault="0026309B">
      <w:pPr>
        <w:jc w:val="center"/>
        <w:rPr>
          <w:rFonts w:ascii="Trebuchet MS" w:hAnsi="Trebuchet MS"/>
          <w:b/>
          <w:caps/>
          <w:u w:val="single"/>
        </w:rPr>
      </w:pPr>
    </w:p>
    <w:p w:rsidR="001F1160" w:rsidRPr="00D20A19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:rsidR="001F1160" w:rsidRDefault="001F1160">
      <w:pPr>
        <w:rPr>
          <w:rFonts w:ascii="Trebuchet MS" w:hAnsi="Trebuchet MS"/>
          <w:caps/>
          <w:u w:val="single"/>
        </w:rPr>
      </w:pPr>
    </w:p>
    <w:p w:rsidR="00F40739" w:rsidRPr="00D20A19" w:rsidRDefault="00F40739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819" w:type="dxa"/>
        <w:tblInd w:w="-180" w:type="dxa"/>
        <w:tblLook w:val="04A0" w:firstRow="1" w:lastRow="0" w:firstColumn="1" w:lastColumn="0" w:noHBand="0" w:noVBand="1"/>
      </w:tblPr>
      <w:tblGrid>
        <w:gridCol w:w="3420"/>
        <w:gridCol w:w="6399"/>
      </w:tblGrid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rStyle w:val="Style2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08399E" w:rsidP="0008399E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>
                  <w:rPr>
                    <w:rStyle w:val="Style2"/>
                  </w:rPr>
                  <w:t>MATHEMATICS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532854" w:rsidP="00E66F55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DF43C4">
                  <w:rPr>
                    <w:rStyle w:val="Style2"/>
                  </w:rPr>
                  <w:t xml:space="preserve"> </w:t>
                </w:r>
                <w:r w:rsidR="00E66F55">
                  <w:rPr>
                    <w:rStyle w:val="Style2"/>
                  </w:rPr>
                  <w:t>ENGINEERING MATHEMATICS III</w:t>
                </w:r>
              </w:sdtContent>
            </w:sdt>
            <w:r w:rsidR="00F91718" w:rsidRPr="00EF5DFE">
              <w:rPr>
                <w:rFonts w:asciiTheme="minorHAnsi" w:hAnsiTheme="minorHAnsi"/>
                <w:color w:val="808080"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>&amp;</w:t>
            </w:r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sdt>
              <w:sdtPr>
                <w:rPr>
                  <w:rStyle w:val="Style2"/>
                  <w:color w:val="7F7F7F" w:themeColor="text1" w:themeTint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:text/>
              </w:sdtPr>
              <w:sdtEndPr>
                <w:rPr>
                  <w:rStyle w:val="Style2"/>
                </w:rPr>
              </w:sdtEndPr>
              <w:sdtContent>
                <w:r w:rsidR="00F91718" w:rsidRPr="004B220B">
                  <w:rPr>
                    <w:rStyle w:val="Style2"/>
                    <w:color w:val="7F7F7F" w:themeColor="text1" w:themeTint="80"/>
                  </w:rPr>
                  <w:t xml:space="preserve"> </w:t>
                </w:r>
                <w:r w:rsidR="009C05FB">
                  <w:rPr>
                    <w:rStyle w:val="Style2"/>
                    <w:color w:val="7F7F7F" w:themeColor="text1" w:themeTint="80"/>
                  </w:rPr>
                  <w:t>MAT 215</w:t>
                </w:r>
                <w:r w:rsidR="00E66F55">
                  <w:rPr>
                    <w:rStyle w:val="Style2"/>
                    <w:color w:val="7F7F7F" w:themeColor="text1" w:themeTint="80"/>
                  </w:rPr>
                  <w:t>5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:rsidR="00F91718" w:rsidRPr="00EF5DFE" w:rsidRDefault="00532854" w:rsidP="004D30A8">
            <w:pPr>
              <w:spacing w:before="120" w:after="120" w:line="360" w:lineRule="auto"/>
              <w:rPr>
                <w:rFonts w:asciiTheme="minorHAnsi" w:hAnsiTheme="minorHAnsi"/>
                <w:caps/>
              </w:rPr>
            </w:pPr>
            <w:sdt>
              <w:sdtPr>
                <w:rPr>
                  <w:rStyle w:val="Style2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D30A8">
                  <w:rPr>
                    <w:rStyle w:val="Style2"/>
                  </w:rPr>
                  <w:t xml:space="preserve">III SEMESTER </w:t>
                </w:r>
              </w:sdtContent>
            </w:sdt>
            <w:r w:rsidR="00F91718" w:rsidRPr="00EF5DFE">
              <w:rPr>
                <w:rFonts w:asciiTheme="minorHAnsi" w:hAnsiTheme="minorHAnsi"/>
                <w:caps/>
              </w:rPr>
              <w:t xml:space="preserve"> </w:t>
            </w:r>
            <w:r w:rsidR="00F91718" w:rsidRPr="004B220B">
              <w:rPr>
                <w:rFonts w:asciiTheme="minorHAnsi" w:hAnsiTheme="minorHAnsi"/>
                <w:caps/>
                <w:color w:val="7F7F7F" w:themeColor="text1" w:themeTint="80"/>
              </w:rPr>
              <w:t xml:space="preserve">&amp; </w:t>
            </w:r>
            <w:sdt>
              <w:sdtPr>
                <w:rPr>
                  <w:rStyle w:val="Style2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aps/>
                </w:rPr>
              </w:sdtEndPr>
              <w:sdtContent>
                <w:r w:rsidR="004D30A8">
                  <w:rPr>
                    <w:rStyle w:val="Style2"/>
                  </w:rPr>
                  <w:t>CSE/ICT/CC</w:t>
                </w:r>
              </w:sdtContent>
            </w:sdt>
          </w:p>
        </w:tc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Style w:val="Style2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aps/>
            </w:rPr>
          </w:sdtEndPr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F91718" w:rsidRPr="00EF5DFE" w:rsidRDefault="00EF5DFE" w:rsidP="0026309B">
                <w:pPr>
                  <w:spacing w:before="120" w:after="120" w:line="360" w:lineRule="auto"/>
                  <w:rPr>
                    <w:rFonts w:asciiTheme="minorHAnsi" w:hAnsiTheme="minorHAnsi"/>
                    <w:caps/>
                  </w:rPr>
                </w:pPr>
                <w:r w:rsidRPr="00EF5DFE">
                  <w:rPr>
                    <w:rFonts w:asciiTheme="minorHAnsi" w:hAnsiTheme="minorHAnsi"/>
                  </w:rPr>
                  <w:t xml:space="preserve"> </w:t>
                </w:r>
                <w:r w:rsidRPr="00EF5DFE">
                  <w:rPr>
                    <w:rStyle w:val="PlaceholderText"/>
                    <w:rFonts w:asciiTheme="minorHAnsi" w:hAnsiTheme="minorHAnsi"/>
                  </w:rPr>
                  <w:t>Enter name of the faculty.</w:t>
                </w:r>
              </w:p>
            </w:tc>
          </w:sdtContent>
        </w:sdt>
      </w:tr>
      <w:tr w:rsidR="00F91718" w:rsidRPr="00865008" w:rsidTr="000F5AFD">
        <w:tc>
          <w:tcPr>
            <w:tcW w:w="34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  <w:vAlign w:val="bottom"/>
          </w:tcPr>
          <w:p w:rsidR="00F91718" w:rsidRPr="00865008" w:rsidRDefault="00F91718" w:rsidP="0026309B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6A627A" w:rsidRPr="006A627A" w:rsidTr="006A627A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6A627A" w:rsidRPr="006A627A" w:rsidRDefault="006A627A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6A627A" w:rsidRPr="006A627A" w:rsidTr="006A627A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7725145"/>
                      <w:placeholder>
                        <w:docPart w:val="792C59CBF51A438D8F61E6B739C3E1A9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2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1791004875"/>
                      <w:placeholder>
                        <w:docPart w:val="3141E6D39944449CB3C8DFA8036C47F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1958214696"/>
                      <w:placeholder>
                        <w:docPart w:val="C34EDFE87D8D4FCCB68BDE318E05427E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9D5382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:rsidR="006A627A" w:rsidRPr="006A627A" w:rsidRDefault="00532854" w:rsidP="006A627A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363726847"/>
                      <w:placeholder>
                        <w:docPart w:val="797801FA33B44EDEBD4ABC13AA159A23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360569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</w:tr>
          </w:tbl>
          <w:p w:rsidR="00F91718" w:rsidRPr="00EB6B07" w:rsidRDefault="00F91718" w:rsidP="006A627A">
            <w:pPr>
              <w:spacing w:before="120" w:after="120" w:line="360" w:lineRule="auto"/>
              <w:rPr>
                <w:rStyle w:val="PlaceholderText"/>
              </w:rPr>
            </w:pPr>
          </w:p>
        </w:tc>
      </w:tr>
    </w:tbl>
    <w:p w:rsidR="001F1160" w:rsidRPr="00D20A19" w:rsidRDefault="0088759A" w:rsidP="0088759A">
      <w:pPr>
        <w:tabs>
          <w:tab w:val="left" w:pos="1282"/>
        </w:tabs>
        <w:rPr>
          <w:rFonts w:ascii="Trebuchet MS" w:hAnsi="Trebuchet MS" w:cs="Arial"/>
          <w:caps/>
        </w:rPr>
      </w:pPr>
      <w:r w:rsidRPr="00D20A19">
        <w:rPr>
          <w:rFonts w:ascii="Trebuchet MS" w:hAnsi="Trebuchet MS" w:cs="Arial"/>
          <w:caps/>
        </w:rPr>
        <w:tab/>
      </w:r>
    </w:p>
    <w:p w:rsidR="00F40739" w:rsidRDefault="00F40739" w:rsidP="000F5AFD">
      <w:pPr>
        <w:jc w:val="center"/>
        <w:rPr>
          <w:rFonts w:ascii="Trebuchet MS" w:hAnsi="Trebuchet MS" w:cs="Arial"/>
          <w:b/>
          <w:caps/>
        </w:rPr>
      </w:pPr>
    </w:p>
    <w:p w:rsidR="00F91718" w:rsidRDefault="000F5AFD" w:rsidP="000F5AFD">
      <w:pPr>
        <w:jc w:val="center"/>
        <w:rPr>
          <w:rFonts w:ascii="Trebuchet MS" w:hAnsi="Trebuchet MS" w:cs="Arial"/>
          <w:b/>
          <w:caps/>
        </w:rPr>
      </w:pPr>
      <w:r>
        <w:rPr>
          <w:rFonts w:ascii="Trebuchet MS" w:hAnsi="Trebuchet MS" w:cs="Arial"/>
          <w:b/>
          <w:caps/>
        </w:rPr>
        <w:t>ASSESSMENT PLAN</w:t>
      </w:r>
    </w:p>
    <w:p w:rsidR="0026309B" w:rsidRDefault="0026309B" w:rsidP="000F5AFD">
      <w:pPr>
        <w:jc w:val="center"/>
        <w:rPr>
          <w:rFonts w:ascii="Trebuchet MS" w:hAnsi="Trebuchet MS" w:cs="Arial"/>
          <w:b/>
          <w:caps/>
        </w:rPr>
      </w:pPr>
    </w:p>
    <w:p w:rsidR="00EB6B07" w:rsidRDefault="00EB6B07" w:rsidP="00F40739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Outcomes</w:t>
      </w:r>
      <w:r>
        <w:rPr>
          <w:rFonts w:ascii="Trebuchet MS" w:hAnsi="Trebuchet MS" w:cs="Times New Roman"/>
          <w:b/>
          <w:bCs/>
          <w:sz w:val="24"/>
          <w:szCs w:val="24"/>
        </w:rPr>
        <w:t xml:space="preserve"> (COs)</w:t>
      </w:r>
    </w:p>
    <w:p w:rsidR="00F40739" w:rsidRPr="00D20A19" w:rsidRDefault="00F40739" w:rsidP="000F5AFD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EB6B07" w:rsidRPr="005E0EC6" w:rsidTr="000F5AFD">
        <w:trPr>
          <w:trHeight w:val="720"/>
        </w:trPr>
        <w:tc>
          <w:tcPr>
            <w:tcW w:w="809" w:type="dxa"/>
            <w:vAlign w:val="center"/>
          </w:tcPr>
          <w:p w:rsidR="00EB6B07" w:rsidRPr="005E0EC6" w:rsidRDefault="00EB6B07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:rsidR="00EB6B07" w:rsidRPr="003B4674" w:rsidRDefault="00EB6B07" w:rsidP="0026309B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:rsidR="00EB6B07" w:rsidRPr="003B4674" w:rsidRDefault="00EB6B07" w:rsidP="0026309B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00963076"/>
            <w:placeholder>
              <w:docPart w:val="AE597AE7A8214C8CB0438385FE20DD0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01E12" w:rsidP="00001E12">
                <w:pPr>
                  <w:spacing w:line="360" w:lineRule="auto"/>
                </w:pPr>
                <w:r>
                  <w:rPr>
                    <w:rStyle w:val="Style2"/>
                  </w:rPr>
                  <w:t xml:space="preserve">Understand concepts </w:t>
                </w:r>
                <w:proofErr w:type="spellStart"/>
                <w:r>
                  <w:rPr>
                    <w:rStyle w:val="Style2"/>
                  </w:rPr>
                  <w:t>fo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combinatorics</w:t>
                </w:r>
                <w:proofErr w:type="spellEnd"/>
                <w:r>
                  <w:rPr>
                    <w:rStyle w:val="Style2"/>
                  </w:rPr>
                  <w:t xml:space="preserve"> and apply them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1E6A4828249E44B78D096B7AA6EE288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001E12" w:rsidP="00001E12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2C438F9A518846228A91DFDC095E2DE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874892929"/>
            <w:placeholder>
              <w:docPart w:val="C2C1179CB7AE45CFA3A62F0AE96E6461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in Boolean Algebra and apply them to Boolean function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F4392EFFB4154BE2938AB296B8AB469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C5A8CEFE7C4F4D0399E5D0964D76D721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388002279"/>
            <w:placeholder>
              <w:docPart w:val="F73152C56CFE429C8952EC3919D60B7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graph theory and their application</w:t>
                </w:r>
                <w:r w:rsidR="002E7945">
                  <w:rPr>
                    <w:rStyle w:val="Style2"/>
                  </w:rPr>
                  <w:t>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F95850CEC36B4FD9B53D340755139A1F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8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3005B29A027A4C6EA6853FBBD217252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282625534"/>
            <w:placeholder>
              <w:docPart w:val="91C71FA0BFE54EF2B4A2F8D59A84B44B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group theory and apply them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DDD960974F694299832A76E52AD11C0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0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CFF59DA73B944E085C6D9989AEDF21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:rsidR="000F5AFD" w:rsidRPr="005E0EC6" w:rsidRDefault="000F5AFD" w:rsidP="0026309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Style w:val="Style2"/>
            </w:rPr>
            <w:alias w:val="Course Outcome"/>
            <w:tag w:val="CO"/>
            <w:id w:val="581116305"/>
            <w:placeholder>
              <w:docPart w:val="98A33A46029F4C599FD5A277E2A97BF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:rsidR="000F5AFD" w:rsidRDefault="00FE7838" w:rsidP="00FE7838">
                <w:pPr>
                  <w:spacing w:line="360" w:lineRule="auto"/>
                </w:pPr>
                <w:r>
                  <w:rPr>
                    <w:rStyle w:val="Style2"/>
                  </w:rPr>
                  <w:t>Understand concepts of propositional and predicate calculus.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4572362179B744B3A76A8246D61573EB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FE7838" w:rsidP="00FE783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6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DC8EB9F6272247FC8CA5B11C50CE68E8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:rsidR="000F5AFD" w:rsidRDefault="008500E8" w:rsidP="008500E8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8</w:t>
                </w:r>
              </w:p>
            </w:tc>
          </w:sdtContent>
        </w:sdt>
      </w:tr>
      <w:tr w:rsidR="000F5AFD" w:rsidRPr="005E0EC6" w:rsidTr="000F5AF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lock w:val="sdtLocked"/>
            <w:placeholder>
              <w:docPart w:val="932571E59E8F48329D8E2B8781C6F814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:rsidR="000F5AFD" w:rsidRPr="005E0EC6" w:rsidRDefault="000F5AFD" w:rsidP="0026309B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1F00F9275FDB428D8768F1DD4BD08B1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C75201" w:rsidRDefault="000F5AFD" w:rsidP="0026309B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22119F07CD6C4C908F61ACCF2B4D4BF5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F5AFD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7D5DDEA6E2834DB0A6D3F2BDE93981C8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:rsidR="000F5AFD" w:rsidRPr="00EF5DFE" w:rsidRDefault="000F5AFD" w:rsidP="0026309B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 w:rsidRPr="00EF5DFE">
                  <w:rPr>
                    <w:rStyle w:val="PlaceholderText"/>
                    <w:rFonts w:asciiTheme="minorHAnsi" w:hAnsiTheme="minorHAnsi"/>
                  </w:rPr>
                  <w:t xml:space="preserve"> </w:t>
                </w:r>
              </w:p>
            </w:tc>
          </w:sdtContent>
        </w:sdt>
      </w:tr>
    </w:tbl>
    <w:p w:rsidR="00CB6614" w:rsidRDefault="00CB6614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p w:rsidR="0026309B" w:rsidRDefault="0026309B" w:rsidP="00F91718">
      <w:pPr>
        <w:rPr>
          <w:rFonts w:ascii="Trebuchet MS" w:hAnsi="Trebuchet MS" w:cs="Arial"/>
          <w:b/>
          <w:caps/>
        </w:rPr>
      </w:pPr>
    </w:p>
    <w:tbl>
      <w:tblPr>
        <w:tblStyle w:val="TableGrid"/>
        <w:tblW w:w="1062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1620"/>
        <w:gridCol w:w="3780"/>
        <w:gridCol w:w="2430"/>
        <w:gridCol w:w="2790"/>
      </w:tblGrid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lastRenderedPageBreak/>
              <w:t>Component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Quizzes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essional Tests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 xml:space="preserve">End Semester/ </w:t>
            </w:r>
          </w:p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Make-up Examin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Duratio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to 30 minutes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60 minutes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180 minutes</w:t>
            </w:r>
          </w:p>
        </w:tc>
      </w:tr>
      <w:tr w:rsidR="00CB6614" w:rsidRPr="00AF685D" w:rsidTr="00A23852">
        <w:trPr>
          <w:trHeight w:val="349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Weightage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20 %  (4 X 5 mark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30 % (2 X 15 Marks)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jc w:val="center"/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50 % (1 X 50 Marks)</w:t>
            </w:r>
          </w:p>
        </w:tc>
      </w:tr>
      <w:tr w:rsidR="00CB6614" w:rsidRPr="00AF685D" w:rsidTr="00A23852">
        <w:trPr>
          <w:trHeight w:val="996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ypology of Questions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Knowledge/ Recall; Understanding/ Comprehension; Application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Understanding/ Comprehension; Application; Analysis; Synthesis; Evaluation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Pattern</w:t>
            </w:r>
          </w:p>
        </w:tc>
        <w:tc>
          <w:tcPr>
            <w:tcW w:w="378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one randomly selected question from the problem sheet (Students can refer their class notes)</w:t>
            </w:r>
          </w:p>
        </w:tc>
        <w:tc>
          <w:tcPr>
            <w:tcW w:w="243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MCQ: 10 questions (0.5 marks)</w:t>
            </w:r>
          </w:p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Short Answers: 5 questions (2 marks) </w:t>
            </w:r>
          </w:p>
        </w:tc>
        <w:tc>
          <w:tcPr>
            <w:tcW w:w="2790" w:type="dxa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Answer all 5 full questions of 10 marks each. Each question may have 2 to 3 parts of 3/4/5/6/7 marks</w:t>
            </w:r>
          </w:p>
        </w:tc>
      </w:tr>
      <w:tr w:rsidR="00CB6614" w:rsidRPr="00AF685D" w:rsidTr="00A23852">
        <w:trPr>
          <w:trHeight w:val="252"/>
        </w:trPr>
        <w:tc>
          <w:tcPr>
            <w:tcW w:w="162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Schedule</w:t>
            </w:r>
          </w:p>
        </w:tc>
        <w:tc>
          <w:tcPr>
            <w:tcW w:w="378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4, 7, 10, and 13</w:t>
            </w:r>
            <w:r w:rsidRPr="00AF685D">
              <w:rPr>
                <w:rFonts w:ascii="Trebuchet MS" w:hAnsi="Trebuchet MS" w:cstheme="minorHAnsi"/>
                <w:vertAlign w:val="superscript"/>
              </w:rPr>
              <w:t>th</w:t>
            </w:r>
            <w:r w:rsidRPr="00AF685D">
              <w:rPr>
                <w:rFonts w:ascii="Trebuchet MS" w:hAnsi="Trebuchet MS" w:cstheme="minorHAnsi"/>
              </w:rPr>
              <w:t xml:space="preserve"> week of academic calendar </w:t>
            </w:r>
          </w:p>
        </w:tc>
        <w:tc>
          <w:tcPr>
            <w:tcW w:w="243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alendared activity </w:t>
            </w:r>
          </w:p>
        </w:tc>
        <w:tc>
          <w:tcPr>
            <w:tcW w:w="2790" w:type="dxa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Calendared activity</w:t>
            </w:r>
          </w:p>
        </w:tc>
      </w:tr>
      <w:tr w:rsidR="00CB6614" w:rsidRPr="00AF685D" w:rsidTr="00E57078">
        <w:trPr>
          <w:trHeight w:val="457"/>
        </w:trPr>
        <w:tc>
          <w:tcPr>
            <w:tcW w:w="1620" w:type="dxa"/>
            <w:vMerge w:val="restart"/>
            <w:vAlign w:val="center"/>
          </w:tcPr>
          <w:p w:rsidR="00CB6614" w:rsidRPr="00AF685D" w:rsidRDefault="00CB6614" w:rsidP="0084377E">
            <w:pPr>
              <w:rPr>
                <w:rFonts w:ascii="Trebuchet MS" w:hAnsi="Trebuchet MS" w:cstheme="minorHAnsi"/>
                <w:b/>
              </w:rPr>
            </w:pPr>
            <w:r w:rsidRPr="00AF685D">
              <w:rPr>
                <w:rFonts w:ascii="Trebuchet MS" w:hAnsi="Trebuchet MS" w:cstheme="minorHAnsi"/>
                <w:b/>
              </w:rPr>
              <w:t>Topics Covered</w:t>
            </w:r>
          </w:p>
        </w:tc>
        <w:tc>
          <w:tcPr>
            <w:tcW w:w="3780" w:type="dxa"/>
          </w:tcPr>
          <w:p w:rsidR="00CB6614" w:rsidRPr="00AF685D" w:rsidRDefault="00CB6614" w:rsidP="0054681D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1 (L</w:t>
            </w:r>
            <w:r w:rsidR="00F02CCC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80363257"/>
                <w:placeholder>
                  <w:docPart w:val="C8C24739BB6A408D9A32F6D1DA06080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67F9C">
                  <w:rPr>
                    <w:rStyle w:val="Style2"/>
                  </w:rPr>
                  <w:t>1-</w:t>
                </w:r>
                <w:r w:rsidR="009444AC">
                  <w:rPr>
                    <w:rStyle w:val="Style2"/>
                  </w:rPr>
                  <w:t>9</w:t>
                </w:r>
              </w:sdtContent>
            </w:sdt>
            <w:r w:rsidR="00F02CCC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B77AB5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F17D3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892783"/>
                <w:placeholder>
                  <w:docPart w:val="6B14A0C3018F441F9028D9FC3490E82C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54681D">
                  <w:rPr>
                    <w:rStyle w:val="Style2"/>
                  </w:rPr>
                  <w:t>1-3</w:t>
                </w:r>
              </w:sdtContent>
            </w:sdt>
            <w:r w:rsidR="00F17D3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) </w:t>
            </w: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34731563"/>
                <w:placeholder>
                  <w:docPart w:val="BAFE4FAFC12846298B3C62CAC535F67A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1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14791636"/>
                <w:placeholder>
                  <w:docPart w:val="0FB4F762427F4AAAA350CB73F63FF8E1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670CC">
                  <w:rPr>
                    <w:rStyle w:val="Style2"/>
                  </w:rPr>
                  <w:t>1-1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428192219"/>
                <w:placeholder>
                  <w:docPart w:val="267F6BA7F70E4858830609EA20BE264D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77015">
                  <w:rPr>
                    <w:rStyle w:val="Style2"/>
                  </w:rPr>
                  <w:t>1-5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0414D1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839079344"/>
                <w:placeholder>
                  <w:docPart w:val="7D233199BCB9448D85A7ADBC974CF6AB"/>
                </w:placeholder>
                <w:text/>
              </w:sdtPr>
              <w:sdtEndPr/>
              <w:sdtContent>
                <w:r w:rsidR="000414D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2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790" w:type="dxa"/>
            <w:vMerge w:val="restart"/>
          </w:tcPr>
          <w:p w:rsidR="00CB6614" w:rsidRPr="00AF685D" w:rsidRDefault="00CB6614" w:rsidP="000414D1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Comprehensive examination covering full syllabus. Students are expected to answer all questions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069077176"/>
                <w:placeholder>
                  <w:docPart w:val="456C2588F63C4F64BCDD4524FCDF147D"/>
                </w:placeholder>
                <w:text/>
              </w:sdtPr>
              <w:sdtEndPr/>
              <w:sdtContent>
                <w:r w:rsidR="000414D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1-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B6614" w:rsidRPr="00AF685D" w:rsidRDefault="00CB6614" w:rsidP="004246F0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Quiz 2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  <w:b/>
                </w:rPr>
                <w:alias w:val="Portion"/>
                <w:tag w:val="Portion"/>
                <w:id w:val="2003696197"/>
                <w:placeholder>
                  <w:docPart w:val="D23C49088FF94B1C960A1B42C314A91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b w:val="0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C05FB">
                  <w:rPr>
                    <w:rStyle w:val="Style2"/>
                    <w:b/>
                  </w:rPr>
                  <w:t>10-1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891148051"/>
                <w:placeholder>
                  <w:docPart w:val="83CCC939319D43D9B3420C89E9EFE68B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246F0">
                  <w:rPr>
                    <w:rStyle w:val="Style2"/>
                  </w:rPr>
                  <w:t>4-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818307152"/>
                <w:placeholder>
                  <w:docPart w:val="39867BB34FD74F9E95EE7103D440C67A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2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E57078">
        <w:trPr>
          <w:trHeight w:val="412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777281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3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394629368"/>
                <w:placeholder>
                  <w:docPart w:val="712BD4589F574CAC822D1D342B9D592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444AC">
                  <w:rPr>
                    <w:rStyle w:val="Style2"/>
                  </w:rPr>
                  <w:t>19-27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43723991"/>
                <w:placeholder>
                  <w:docPart w:val="95DDECD8455B4396BB1423AD8B8076EE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246F0">
                  <w:rPr>
                    <w:rStyle w:val="Style2"/>
                  </w:rPr>
                  <w:t>7-10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1636374306"/>
                <w:placeholder>
                  <w:docPart w:val="9C7066BCB99744F28179D8A88A873AE9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</w:t>
                </w:r>
                <w:r w:rsidR="00777281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 w:val="restart"/>
          </w:tcPr>
          <w:p w:rsidR="00A23852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 xml:space="preserve">Test 2 </w:t>
            </w:r>
          </w:p>
          <w:p w:rsidR="0084377E" w:rsidRDefault="00CB6614" w:rsidP="0084377E">
            <w:pPr>
              <w:rPr>
                <w:rFonts w:ascii="Trebuchet MS" w:hAnsi="Trebuchet MS" w:cstheme="minorHAnsi"/>
              </w:rPr>
            </w:pPr>
            <w:r w:rsidRPr="00AF685D">
              <w:rPr>
                <w:rFonts w:ascii="Trebuchet MS" w:hAnsi="Trebuchet MS" w:cstheme="minorHAnsi"/>
              </w:rPr>
              <w:t>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34378709"/>
                <w:placeholder>
                  <w:docPart w:val="7E0D1431C16D43BDB8AD047CCBD657F7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1670CC">
                  <w:rPr>
                    <w:rStyle w:val="Style2"/>
                  </w:rPr>
                  <w:t>17-34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 xml:space="preserve">&amp; 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1936247222"/>
                <w:placeholder>
                  <w:docPart w:val="524585B284DD4A33BE94DEF8744E2505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77015">
                  <w:rPr>
                    <w:rStyle w:val="Style2"/>
                  </w:rPr>
                  <w:t>6-1</w:t>
                </w:r>
                <w:r w:rsidR="00B72156">
                  <w:rPr>
                    <w:rStyle w:val="Style2"/>
                  </w:rPr>
                  <w:t>1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="0084377E">
              <w:rPr>
                <w:rFonts w:ascii="Trebuchet MS" w:hAnsi="Trebuchet MS" w:cstheme="minorHAnsi"/>
              </w:rPr>
              <w:t xml:space="preserve"> </w:t>
            </w:r>
          </w:p>
          <w:p w:rsidR="00CB6614" w:rsidRPr="00AF685D" w:rsidRDefault="00C11181" w:rsidP="00F42FEC">
            <w:pPr>
              <w:rPr>
                <w:rFonts w:ascii="Trebuchet MS" w:hAnsi="Trebuchet MS" w:cstheme="minorHAnsi"/>
                <w:b/>
              </w:rPr>
            </w:pPr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951053138"/>
                <w:placeholder>
                  <w:docPart w:val="8603759E4D8C40599F0D0BD5F1645AAA"/>
                </w:placeholder>
                <w:text/>
              </w:sdtPr>
              <w:sdtEndPr/>
              <w:sdtContent>
                <w:r w:rsidR="00F42FEC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3-4</w:t>
                </w:r>
              </w:sdtContent>
            </w:sdt>
            <w:r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)</w:t>
            </w:r>
            <w:r w:rsidRPr="00AF685D">
              <w:rPr>
                <w:rFonts w:ascii="Trebuchet MS" w:hAnsi="Trebuchet MS" w:cstheme="minorHAnsi"/>
                <w:b/>
                <w:color w:val="C00000"/>
              </w:rPr>
              <w:t xml:space="preserve"> </w:t>
            </w: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  <w:tr w:rsidR="00CB6614" w:rsidRPr="00AF685D" w:rsidTr="00A23852">
        <w:trPr>
          <w:trHeight w:val="238"/>
        </w:trPr>
        <w:tc>
          <w:tcPr>
            <w:tcW w:w="162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3780" w:type="dxa"/>
          </w:tcPr>
          <w:p w:rsidR="00C11181" w:rsidRPr="00E57078" w:rsidRDefault="00CB6614" w:rsidP="00084FC2">
            <w:pPr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</w:pPr>
            <w:r w:rsidRPr="00AF685D">
              <w:rPr>
                <w:rFonts w:ascii="Trebuchet MS" w:hAnsi="Trebuchet MS" w:cstheme="minorHAnsi"/>
              </w:rPr>
              <w:t>Quiz 4 (L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554974068"/>
                <w:placeholder>
                  <w:docPart w:val="DB34DFB4776E4D11B09490CFD8ED7BAF"/>
                </w:placeholder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9444AC">
                  <w:rPr>
                    <w:rStyle w:val="Style2"/>
                  </w:rPr>
                  <w:t>28-36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="0084377E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&amp; T</w:t>
            </w:r>
            <w:r w:rsidR="00B77AB5">
              <w:rPr>
                <w:rStyle w:val="Style2"/>
              </w:rPr>
              <w:t xml:space="preserve"> </w:t>
            </w:r>
            <w:sdt>
              <w:sdtPr>
                <w:rPr>
                  <w:rStyle w:val="Style2"/>
                </w:rPr>
                <w:alias w:val="Portion"/>
                <w:tag w:val="Portion"/>
                <w:id w:val="-1908602532"/>
                <w:placeholder>
                  <w:docPart w:val="3E0201E64D3344EC8156DF9084D1C55A"/>
                </w:placeholder>
                <w:showingPlcHdr/>
                <w:text/>
              </w:sdtPr>
              <w:sdtEndPr>
                <w:rPr>
                  <w:rStyle w:val="DefaultParagraphFont"/>
                  <w:rFonts w:ascii="Times New Roman" w:hAnsi="Times New Roman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B77AB5" w:rsidRPr="00894FDA">
                  <w:rPr>
                    <w:rFonts w:ascii="Trebuchet MS" w:hAnsi="Trebuchet MS" w:cstheme="minorHAnsi"/>
                    <w:b/>
                    <w:vertAlign w:val="subscript"/>
                  </w:rPr>
                  <w:t>y7-y8</w:t>
                </w:r>
              </w:sdtContent>
            </w:sdt>
            <w:r w:rsidR="00B77AB5" w:rsidRPr="00AF685D">
              <w:rPr>
                <w:rFonts w:ascii="Trebuchet MS" w:hAnsi="Trebuchet MS" w:cstheme="minorHAnsi"/>
                <w:vertAlign w:val="subscript"/>
              </w:rPr>
              <w:t xml:space="preserve"> </w:t>
            </w:r>
            <w:r w:rsidRPr="00AF685D">
              <w:rPr>
                <w:rFonts w:ascii="Trebuchet MS" w:hAnsi="Trebuchet MS" w:cstheme="minorHAnsi"/>
              </w:rPr>
              <w:t>)</w:t>
            </w:r>
            <w:r w:rsidRPr="00AF685D">
              <w:rPr>
                <w:rFonts w:ascii="Trebuchet MS" w:hAnsi="Trebuchet MS" w:cstheme="minorHAnsi"/>
                <w:color w:val="FF0000"/>
              </w:rPr>
              <w:t xml:space="preserve">  </w:t>
            </w:r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(</w:t>
            </w:r>
            <w:r w:rsidR="00C11181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>CO</w:t>
            </w:r>
            <w:sdt>
              <w:sdtPr>
                <w:rPr>
                  <w:rFonts w:ascii="Trebuchet MS" w:hAnsi="Trebuchet MS" w:cstheme="minorHAnsi"/>
                  <w:b/>
                  <w:color w:val="C00000"/>
                  <w:sz w:val="23"/>
                  <w:szCs w:val="23"/>
                </w:rPr>
                <w:alias w:val="CO number"/>
                <w:tag w:val="CO"/>
                <w:id w:val="-1044987750"/>
                <w:placeholder>
                  <w:docPart w:val="45176FEB885C4BE99298CA1B67FD10E6"/>
                </w:placeholder>
                <w:text/>
              </w:sdtPr>
              <w:sdtEndPr/>
              <w:sdtContent>
                <w:r w:rsidR="003733CE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4-</w:t>
                </w:r>
                <w:r w:rsidR="00084FC2">
                  <w:rPr>
                    <w:rFonts w:ascii="Trebuchet MS" w:hAnsi="Trebuchet MS" w:cstheme="minorHAnsi"/>
                    <w:b/>
                    <w:color w:val="C00000"/>
                    <w:sz w:val="23"/>
                    <w:szCs w:val="23"/>
                  </w:rPr>
                  <w:t>5</w:t>
                </w:r>
              </w:sdtContent>
            </w:sdt>
            <w:r w:rsidR="00C11181" w:rsidRPr="00A23852">
              <w:rPr>
                <w:rFonts w:ascii="Trebuchet MS" w:hAnsi="Trebuchet MS" w:cstheme="minorHAnsi"/>
                <w:b/>
                <w:color w:val="C00000"/>
                <w:sz w:val="23"/>
                <w:szCs w:val="23"/>
              </w:rPr>
              <w:t xml:space="preserve">) </w:t>
            </w:r>
          </w:p>
        </w:tc>
        <w:tc>
          <w:tcPr>
            <w:tcW w:w="243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  <w:tc>
          <w:tcPr>
            <w:tcW w:w="2790" w:type="dxa"/>
            <w:vMerge/>
          </w:tcPr>
          <w:p w:rsidR="00CB6614" w:rsidRPr="00AF685D" w:rsidRDefault="00CB6614" w:rsidP="0084377E">
            <w:pPr>
              <w:rPr>
                <w:rFonts w:ascii="Trebuchet MS" w:hAnsi="Trebuchet MS" w:cstheme="minorHAnsi"/>
              </w:rPr>
            </w:pPr>
          </w:p>
        </w:tc>
      </w:tr>
    </w:tbl>
    <w:p w:rsidR="00B96656" w:rsidRPr="00B96656" w:rsidRDefault="00B96656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"/>
          <w:szCs w:val="24"/>
        </w:rPr>
      </w:pPr>
    </w:p>
    <w:p w:rsidR="00056F54" w:rsidRDefault="00056F54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</w:rPr>
      </w:pPr>
      <w:r w:rsidRPr="00D20A19">
        <w:rPr>
          <w:rFonts w:ascii="Trebuchet MS" w:hAnsi="Trebuchet MS" w:cs="Times New Roman"/>
          <w:b/>
          <w:bCs/>
          <w:sz w:val="24"/>
          <w:szCs w:val="24"/>
        </w:rPr>
        <w:t>Course Plan</w:t>
      </w:r>
    </w:p>
    <w:p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  <w:r w:rsidR="0026309B">
              <w:rPr>
                <w:rFonts w:ascii="Trebuchet MS" w:hAnsi="Trebuchet MS"/>
                <w:b/>
                <w:sz w:val="20"/>
                <w:szCs w:val="20"/>
              </w:rPr>
              <w:t>/ T. 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6D465C" w:rsidRPr="00D20A19" w:rsidTr="00744F68">
        <w:trPr>
          <w:trHeight w:val="475"/>
        </w:trPr>
        <w:tc>
          <w:tcPr>
            <w:tcW w:w="870" w:type="dxa"/>
            <w:vAlign w:val="center"/>
          </w:tcPr>
          <w:p w:rsidR="006D465C" w:rsidRPr="00D20A19" w:rsidRDefault="006D465C" w:rsidP="006D465C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29520380"/>
            <w:placeholder>
              <w:docPart w:val="F04CF8E9DADB4BE089DCCAD446D66B4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Pr="00EF5DFE" w:rsidRDefault="001E7A51" w:rsidP="001E7A51">
                <w:pPr>
                  <w:spacing w:line="360" w:lineRule="auto"/>
                  <w:rPr>
                    <w:rFonts w:asciiTheme="minorHAnsi" w:hAnsiTheme="minorHAnsi"/>
                  </w:rPr>
                </w:pPr>
                <w:r>
                  <w:rPr>
                    <w:rStyle w:val="Style2"/>
                  </w:rPr>
                  <w:t>Introduction to the course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16653279"/>
            <w:placeholder>
              <w:docPart w:val="BFB3FDFC61E34DABAE0DE6DFFDFFCFE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7D770B" w:rsidP="007D770B">
                <w:pPr>
                  <w:jc w:val="center"/>
                </w:pPr>
                <w:r>
                  <w:rPr>
                    <w:rStyle w:val="Style2"/>
                  </w:rPr>
                  <w:t>CO1-CO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tc>
          <w:tcPr>
            <w:tcW w:w="870" w:type="dxa"/>
            <w:vAlign w:val="center"/>
          </w:tcPr>
          <w:p w:rsidR="006D465C" w:rsidRPr="00D20A19" w:rsidRDefault="00532854" w:rsidP="007D770B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36764463"/>
                <w:placeholder>
                  <w:docPart w:val="B92C73455CC94FA6A1CC96DF6EB4272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7D770B">
                  <w:rPr>
                    <w:rStyle w:val="Style2"/>
                    <w:rFonts w:ascii="Trebuchet MS" w:hAnsi="Trebuchet MS"/>
                    <w:b/>
                  </w:rPr>
                  <w:t>L1</w:t>
                </w:r>
              </w:sdtContent>
            </w:sdt>
            <w:r w:rsidR="00F40739" w:rsidRPr="00D20A19">
              <w:rPr>
                <w:rFonts w:ascii="Trebuchet MS" w:hAnsi="Trebuchet MS"/>
                <w:b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12980141"/>
            <w:placeholder>
              <w:docPart w:val="781AAF69410D46BBABA6AE25F985D0C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6D465C" w:rsidRDefault="00310C9A" w:rsidP="00310C9A">
                <w:r>
                  <w:rPr>
                    <w:rStyle w:val="Style2"/>
                  </w:rPr>
                  <w:t>Permutations and Combinations:</w:t>
                </w:r>
                <w:r w:rsidR="004563CF">
                  <w:rPr>
                    <w:rStyle w:val="Style2"/>
                  </w:rPr>
                  <w:t xml:space="preserve"> </w:t>
                </w:r>
                <w:r>
                  <w:rPr>
                    <w:rStyle w:val="Style2"/>
                  </w:rPr>
                  <w:t>With and without repetition, identical objects,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38905160"/>
            <w:placeholder>
              <w:docPart w:val="BA89B1748F6A4BFDBB8694C3B9DEAA0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6D465C" w:rsidRDefault="004563CF" w:rsidP="004563CF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310C9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3927037"/>
                <w:placeholder>
                  <w:docPart w:val="9F3AD818F60B4B6C9C4FF9BB16260B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310C9A">
                  <w:rPr>
                    <w:rStyle w:val="Style2"/>
                    <w:rFonts w:ascii="Trebuchet MS" w:hAnsi="Trebuchet MS"/>
                    <w:b/>
                  </w:rPr>
                  <w:t>L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915199203"/>
            <w:placeholder>
              <w:docPart w:val="0909A7668B75416581A65F0D568AE5B6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563CF" w:rsidP="004563CF">
                <w:r>
                  <w:rPr>
                    <w:rStyle w:val="Style2"/>
                  </w:rPr>
                  <w:t>Distributions, Problems on permutations and combina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1124765170"/>
            <w:placeholder>
              <w:docPart w:val="5D72BB88857D4E9890F2070675D1D8E4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CF72D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6925740"/>
                <w:placeholder>
                  <w:docPart w:val="01C4719A12C349CEAD5D441E46BE16C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72DA">
                  <w:rPr>
                    <w:rStyle w:val="Style2"/>
                    <w:rFonts w:ascii="Trebuchet MS" w:hAnsi="Trebuchet MS"/>
                    <w:b/>
                  </w:rPr>
                  <w:t>L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766203705"/>
            <w:placeholder>
              <w:docPart w:val="2AC85D8EF65E496BB6D68C0E82853938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CF72DA">
                <w:r w:rsidRPr="005A596D"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638695322"/>
            <w:placeholder>
              <w:docPart w:val="4C402909AC494879878144C9D9D0594D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2B2F85" w:rsidP="004E46A4">
                <w:r>
                  <w:rPr>
                    <w:rFonts w:asciiTheme="minorHAnsi" w:hAnsiTheme="minorHAnsi"/>
                  </w:rPr>
                  <w:t xml:space="preserve">     </w:t>
                </w:r>
                <w:r w:rsidR="004E46A4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2E375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782299309"/>
                <w:placeholder>
                  <w:docPart w:val="8B6868335C1041B58D094306B5D8C6E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2E3757">
                  <w:rPr>
                    <w:rStyle w:val="Style2"/>
                    <w:rFonts w:ascii="Trebuchet MS" w:hAnsi="Trebuchet MS"/>
                    <w:b/>
                  </w:rPr>
                  <w:t>L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88539519"/>
            <w:placeholder>
              <w:docPart w:val="622895FC90EE41949F2C0D12DC3C8FFD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AD317E" w:rsidP="00CF72DA">
                <w:r>
                  <w:rPr>
                    <w:rStyle w:val="Style2"/>
                  </w:rPr>
                  <w:t>Principle of Inclusion and Exclusion (statement only), problems, derangement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-370230887"/>
            <w:placeholder>
              <w:docPart w:val="E22B6CE24E6141008B82F79DB044809A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CF72DA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36158351"/>
                <w:placeholder>
                  <w:docPart w:val="54D666B153BF4F049E42CEEE05E6FAD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CF72DA">
                  <w:rPr>
                    <w:rStyle w:val="Style2"/>
                    <w:rFonts w:ascii="Trebuchet MS" w:hAnsi="Trebuchet MS"/>
                    <w:b/>
                  </w:rPr>
                  <w:t>L5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730309295"/>
            <w:placeholder>
              <w:docPart w:val="C003192AD8644B51B6D8A3A44C98804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CF72DA">
                <w:r w:rsidRPr="00B52304">
                  <w:rPr>
                    <w:rFonts w:asciiTheme="minorHAnsi" w:hAnsiTheme="minorHAnsi"/>
                  </w:rPr>
                  <w:t xml:space="preserve">Partitions and Compositions, </w:t>
                </w:r>
                <w:proofErr w:type="spellStart"/>
                <w:r w:rsidRPr="00B52304">
                  <w:rPr>
                    <w:rFonts w:asciiTheme="minorHAnsi" w:hAnsiTheme="minorHAnsi"/>
                  </w:rPr>
                  <w:t>Ferrers</w:t>
                </w:r>
                <w:proofErr w:type="spellEnd"/>
                <w:r w:rsidRPr="00B52304">
                  <w:rPr>
                    <w:rFonts w:asciiTheme="minorHAnsi" w:hAnsiTheme="minorHAnsi"/>
                  </w:rPr>
                  <w:t xml:space="preserve"> Graph, Generating Function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762326508"/>
            <w:placeholder>
              <w:docPart w:val="7583DF0DB4CF42B2812FF6B55A310F71"/>
            </w:placeholder>
            <w:text/>
          </w:sdtPr>
          <w:sdtEndPr/>
          <w:sdtContent>
            <w:tc>
              <w:tcPr>
                <w:tcW w:w="1179" w:type="dxa"/>
              </w:tcPr>
              <w:p w:rsidR="0026309B" w:rsidRDefault="004563CF" w:rsidP="0026309B">
                <w:pPr>
                  <w:jc w:val="center"/>
                </w:pPr>
                <w:r w:rsidRPr="004563CF">
                  <w:rPr>
                    <w:rFonts w:asciiTheme="minorHAnsi" w:hAnsiTheme="minorHAnsi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6A441D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089505730"/>
                <w:placeholder>
                  <w:docPart w:val="C39C00F8E7234D9F8BDF9938D253550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A441D">
                  <w:rPr>
                    <w:rStyle w:val="Style2"/>
                    <w:rFonts w:ascii="Trebuchet MS" w:hAnsi="Trebuchet MS"/>
                    <w:b/>
                  </w:rPr>
                  <w:t>L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88343798"/>
            <w:placeholder>
              <w:docPart w:val="B85C3A7EE4A04E6CBF9BC15C14D4CFB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6A441D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7760122"/>
            <w:placeholder>
              <w:docPart w:val="1B3BF15BA7694FD8B47100326E5B71E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6A441D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09318843"/>
                <w:placeholder>
                  <w:docPart w:val="CC1A476F10824C708A073A6222427C80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6A441D">
                  <w:rPr>
                    <w:rStyle w:val="Style2"/>
                    <w:rFonts w:ascii="Trebuchet MS" w:hAnsi="Trebuchet MS"/>
                    <w:b/>
                  </w:rPr>
                  <w:t>L7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36915376"/>
            <w:placeholder>
              <w:docPart w:val="6718A3A9F26647668C11ACA3E2623AF3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6A441D" w:rsidP="006A441D">
                <w:r>
                  <w:rPr>
                    <w:rStyle w:val="Style2"/>
                  </w:rPr>
                  <w:t xml:space="preserve">Ordering of </w:t>
                </w:r>
                <w:r w:rsidR="000011DF">
                  <w:rPr>
                    <w:rStyle w:val="Style2"/>
                  </w:rPr>
                  <w:t xml:space="preserve">permutations – Lexicographical and reverse Lexicographical, </w:t>
                </w:r>
                <w:proofErr w:type="spellStart"/>
                <w:r w:rsidR="000011DF">
                  <w:rPr>
                    <w:rStyle w:val="Style2"/>
                  </w:rPr>
                  <w:t>Fike’s</w:t>
                </w:r>
                <w:proofErr w:type="spellEnd"/>
                <w:r w:rsidR="000011DF">
                  <w:rPr>
                    <w:rStyle w:val="Style2"/>
                  </w:rPr>
                  <w:t xml:space="preserve"> ordering of permut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85193806"/>
            <w:placeholder>
              <w:docPart w:val="852F4D6F81C1427695D4EE7507F23C3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1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65453642"/>
                <w:placeholder>
                  <w:docPart w:val="EA0E5B917A7F4207B03E21EBA61B7E7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8</w:t>
                </w:r>
              </w:sdtContent>
            </w:sdt>
          </w:p>
        </w:tc>
        <w:sdt>
          <w:sdtPr>
            <w:rPr>
              <w:rFonts w:ascii="Calibri" w:hAnsi="Calibri"/>
            </w:rPr>
            <w:alias w:val="Course Plan Content"/>
            <w:tag w:val="CPC"/>
            <w:id w:val="-1123843149"/>
            <w:placeholder>
              <w:docPart w:val="039F274886194EA08F39506ADFDF6E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274AF3">
                  <w:rPr>
                    <w:rFonts w:ascii="Calibri" w:hAnsi="Calibri"/>
                  </w:rPr>
                  <w:t>Relations on a set and types of rel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21832412"/>
            <w:placeholder>
              <w:docPart w:val="D06F0F126C7847588D9A5992170700B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816913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816913">
                  <w:rPr>
                    <w:rStyle w:val="Style2"/>
                  </w:rPr>
                  <w:t>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351718669"/>
                <w:placeholder>
                  <w:docPart w:val="319FC9ECBBB9478EB0E711671658975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18162354"/>
            <w:placeholder>
              <w:docPart w:val="2CE009158BE74A5BA97DD44B23618D9B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168601151"/>
            <w:placeholder>
              <w:docPart w:val="24BEF82EA12E46FA83CBF126EA99A41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92923836"/>
                <w:placeholder>
                  <w:docPart w:val="DBD78E462C5D4DC8ABB0B72AEB661A1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0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1099565088"/>
            <w:placeholder>
              <w:docPart w:val="9FE9DFAE99AB4899B1C8CE25B8A73B47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 xml:space="preserve">Partial Ordering Relations and </w:t>
                </w:r>
                <w:proofErr w:type="spellStart"/>
                <w:r>
                  <w:rPr>
                    <w:rStyle w:val="Style2"/>
                  </w:rPr>
                  <w:t>Posets</w:t>
                </w:r>
                <w:proofErr w:type="spellEnd"/>
                <w:r>
                  <w:rPr>
                    <w:rStyle w:val="Style2"/>
                  </w:rPr>
                  <w:t>, Chains and anti-Chai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0707010"/>
            <w:placeholder>
              <w:docPart w:val="DBE0160AB55246B3AFE06CEA83AA780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68253352"/>
                <w:placeholder>
                  <w:docPart w:val="F0A5CC2C1EFE452596F5583BDCD89FD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1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865558510"/>
            <w:placeholder>
              <w:docPart w:val="B1768752C13348A895CC777351710F4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Bounds, Lattice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485909276"/>
            <w:placeholder>
              <w:docPart w:val="DBA41843F8A34441ACF63B862B0D36C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48293987"/>
                <w:placeholder>
                  <w:docPart w:val="A01BACB7179B4B6EBE13A600D2902BC3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1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053118042"/>
            <w:placeholder>
              <w:docPart w:val="6C95267F25CF42F4AA49AA7F47A280B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054578549"/>
            <w:placeholder>
              <w:docPart w:val="D7DFF4D9675341E395AEF0FE7DE60A57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01792143"/>
                <w:placeholder>
                  <w:docPart w:val="7527A0E748B14F54B1864DEE33244A4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5263455"/>
            <w:placeholder>
              <w:docPart w:val="E98B4197209C43629FA3DA715664EBD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Basic properties of algebraic systems defined by latt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35379079"/>
            <w:placeholder>
              <w:docPart w:val="DF5A1698E51945EEBC016D14F012B3A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639171056"/>
                <w:placeholder>
                  <w:docPart w:val="EC3B64F246D14D1596E4014DCD88A0A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97307443"/>
            <w:placeholder>
              <w:docPart w:val="1B144DA6CD014313898997D90C5F10A2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Distributive Lattices and Complemented Lattic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48483799"/>
            <w:placeholder>
              <w:docPart w:val="67C8E963A21940869CB2895099E7AD30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38870394"/>
                <w:placeholder>
                  <w:docPart w:val="0AD03466330A411A89A0C4500ED347B4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 xml:space="preserve">L 15 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260066986"/>
            <w:placeholder>
              <w:docPart w:val="EC42251273B24397B5BE626038CCECA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CC342C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854249191"/>
            <w:placeholder>
              <w:docPart w:val="820424AA86EC4760A448E680A56439B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845599941"/>
                <w:placeholder>
                  <w:docPart w:val="B882BA5267BC4485A699F7B4BC12E30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296418723"/>
            <w:placeholder>
              <w:docPart w:val="6323F9B789CF41C5B75419915CC6E6D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Boolean Lattices and Boolean Algebra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505162159"/>
            <w:placeholder>
              <w:docPart w:val="82A08679DCB6444B9A008D04F107AA28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2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583411330"/>
                <w:placeholder>
                  <w:docPart w:val="DCF4069D33A44714A89D3BC46546394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464738451"/>
            <w:placeholder>
              <w:docPart w:val="B5100DCD2F314152BFBB0EF8B786A89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Graphs – Basic definitions, Basic properties and problems, Isomorphism and self-complementary graphs,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51184629"/>
            <w:placeholder>
              <w:docPart w:val="0A6E0D4ECA0C408691A594FB63D6BA6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147554094"/>
                <w:placeholder>
                  <w:docPart w:val="B3712552FD9D4630996326D447AA839F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848145440"/>
            <w:placeholder>
              <w:docPart w:val="E7DBC977B01A4A3DA9667BB985F16E1C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94708433"/>
            <w:placeholder>
              <w:docPart w:val="33F88430FF2A4324BED6A263F018D454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16500154"/>
                <w:placeholder>
                  <w:docPart w:val="9FA3040CE8E143E0BBB62ECB7189F2D6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19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30513916"/>
            <w:placeholder>
              <w:docPart w:val="21A8FDBFEC6C43789C55F9897F55CA6F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Connectedness of a graph, Eulerian and Hamiltonian graphs, Center, radius, diameter of a grap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681253673"/>
            <w:placeholder>
              <w:docPart w:val="8B3AD3B6A44A44E29ECBA173727F85E6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64326119"/>
                <w:placeholder>
                  <w:docPart w:val="7E94F0C4898549CFB6143E2EB2D04ECA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041355009"/>
            <w:placeholder>
              <w:docPart w:val="4C7908AE2B1B45DC8F1D30E32D38910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 w:rsidRPr="00B52304">
                  <w:rPr>
                    <w:rFonts w:asciiTheme="minorHAnsi" w:hAnsiTheme="minorHAnsi"/>
                  </w:rPr>
                  <w:t>Tree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763147211"/>
            <w:placeholder>
              <w:docPart w:val="F82E5C9FF0104C4E99B6861030DD351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480230242"/>
                <w:placeholder>
                  <w:docPart w:val="2F44F02ECA684C27AB33FB14B25A913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617829123"/>
            <w:placeholder>
              <w:docPart w:val="8A27CCF4F76B48C995B411C01AC4D8C9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4E46A4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3524296"/>
            <w:placeholder>
              <w:docPart w:val="52AEB21F7903470588DA9DBC125CA8F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4E46A4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070065906"/>
                <w:placeholder>
                  <w:docPart w:val="7B31B126021F407EB74063C058FA3D6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4E46A4">
                  <w:rPr>
                    <w:rStyle w:val="Style2"/>
                    <w:rFonts w:ascii="Trebuchet MS" w:hAnsi="Trebuchet MS"/>
                    <w:b/>
                  </w:rPr>
                  <w:t>L 2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2123115722"/>
            <w:placeholder>
              <w:docPart w:val="5D7531687FCF41E4961A2AFF5CCF6BD9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4E46A4" w:rsidP="004E46A4">
                <w:r>
                  <w:rPr>
                    <w:rStyle w:val="Style2"/>
                  </w:rPr>
                  <w:t>Matrices related to graph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63742193"/>
            <w:placeholder>
              <w:docPart w:val="DE0E203F378F4241A92069AC31F3C86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4E46A4" w:rsidP="004E46A4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912450690"/>
                <w:placeholder>
                  <w:docPart w:val="326C531577D84450A0C7CF7C7FBA4D9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3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375897492"/>
            <w:placeholder>
              <w:docPart w:val="5E9CCB9777A64F09972E0E36F682998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proofErr w:type="spellStart"/>
                <w:r>
                  <w:rPr>
                    <w:rStyle w:val="Style2"/>
                  </w:rPr>
                  <w:t>Dijkstra’s</w:t>
                </w:r>
                <w:proofErr w:type="spellEnd"/>
                <w:r>
                  <w:rPr>
                    <w:rStyle w:val="Style2"/>
                  </w:rPr>
                  <w:t xml:space="preserve"> algorithm for finding the shortest path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898177020"/>
            <w:placeholder>
              <w:docPart w:val="8A5DF7C01EB140AEBA8AEBC6B99F6E3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396179954"/>
                <w:placeholder>
                  <w:docPart w:val="390120C0C4CA4B1EA99D5D2296C3792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4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197510026"/>
            <w:placeholder>
              <w:docPart w:val="9174090338B04733B6A7B1A54B60C66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045913657"/>
            <w:placeholder>
              <w:docPart w:val="0C763428BEA1417CA77C38A0DD1DB9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894423070"/>
                <w:placeholder>
                  <w:docPart w:val="C14983AB76F84A1BA887DFFE6E2ABED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462612025"/>
            <w:placeholder>
              <w:docPart w:val="75CB8DFDD5344627BCAEBFDF9467D91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Semi-groups, Monoids and Groups – Definitions and exampl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48180345"/>
            <w:placeholder>
              <w:docPart w:val="880C29F1FD954693BD232BEF250F225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1211920556"/>
                <w:placeholder>
                  <w:docPart w:val="D2DFE73498B7428AB17211FCE70603CB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 xml:space="preserve">L 26 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16210408"/>
            <w:placeholder>
              <w:docPart w:val="7351EAD63AE9405FBC0F85F99112693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Elementary properties of groups an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491949864"/>
            <w:placeholder>
              <w:docPart w:val="88CED0DD59534DC1899F6F2A8BA9C2C5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736925750"/>
                <w:placeholder>
                  <w:docPart w:val="25E0DF24A09F4BC190C0050947C77269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7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499162787"/>
            <w:placeholder>
              <w:docPart w:val="6630F43553E44F36ABDCF0D4DA80FA7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B52304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745675592"/>
            <w:placeholder>
              <w:docPart w:val="36F0D4CE90A54227ACBA8929C60BFD0B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260525766"/>
                <w:placeholder>
                  <w:docPart w:val="05CA75EE2FAA46FE848DD8EB8E034238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8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686522181"/>
            <w:placeholder>
              <w:docPart w:val="37BF47A436334A15B8515B78A32968F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B52304">
                <w:r w:rsidRPr="00B52304">
                  <w:rPr>
                    <w:rFonts w:asciiTheme="minorHAnsi" w:hAnsiTheme="minorHAnsi"/>
                  </w:rPr>
                  <w:t>Subgroups and relat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573424065"/>
            <w:placeholder>
              <w:docPart w:val="E7020E91064C46F2A04ED8F3E1C4A242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25605324"/>
                <w:placeholder>
                  <w:docPart w:val="440A50D87BFC46C88B8C3F2F4199FE9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29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-185534083"/>
            <w:placeholder>
              <w:docPart w:val="0C726F87CC184ECFA353FF3F69F77502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0754C7">
                <w:proofErr w:type="spellStart"/>
                <w:r w:rsidRPr="00B52304">
                  <w:rPr>
                    <w:rFonts w:asciiTheme="minorHAnsi" w:hAnsiTheme="minorHAnsi"/>
                  </w:rPr>
                  <w:t>Cosets</w:t>
                </w:r>
                <w:proofErr w:type="spellEnd"/>
                <w:r w:rsidRPr="00B52304">
                  <w:rPr>
                    <w:rFonts w:asciiTheme="minorHAnsi" w:hAnsiTheme="minorHAnsi"/>
                  </w:rPr>
                  <w:t xml:space="preserve"> of a group and related problem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71115278"/>
            <w:placeholder>
              <w:docPart w:val="F11F1598F9F241039F640599C8246933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524401453"/>
                <w:placeholder>
                  <w:docPart w:val="312A5800855C4170A122BF2764F3D0A1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0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98632947"/>
            <w:placeholder>
              <w:docPart w:val="254EF7EF71B644A190F11B8BECE2D89F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B52304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606113084"/>
            <w:placeholder>
              <w:docPart w:val="79CEE978BF754928B9AB24F19A0CB91A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2105103329"/>
                <w:placeholder>
                  <w:docPart w:val="D5A82F16978848888E7098D483170D57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1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585579925"/>
            <w:placeholder>
              <w:docPart w:val="4F0783AC9636405FB1DBDAF8A53D0ED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B52304" w:rsidP="000754C7">
                <w:r w:rsidRPr="00B52304">
                  <w:rPr>
                    <w:rFonts w:asciiTheme="minorHAnsi" w:hAnsiTheme="minorHAnsi"/>
                  </w:rPr>
                  <w:t>Lagrange’s Theorem and related problems</w:t>
                </w:r>
                <w:r>
                  <w:rPr>
                    <w:rFonts w:asciiTheme="minorHAnsi" w:hAnsiTheme="minorHAnsi"/>
                  </w:rPr>
                  <w:t xml:space="preserve">, </w:t>
                </w:r>
                <w:r w:rsidRPr="00B52304">
                  <w:rPr>
                    <w:rFonts w:asciiTheme="minorHAnsi" w:hAnsiTheme="minorHAnsi"/>
                  </w:rPr>
                  <w:t xml:space="preserve">Cyclic groups and </w:t>
                </w:r>
                <w:proofErr w:type="spellStart"/>
                <w:r w:rsidRPr="00B52304">
                  <w:rPr>
                    <w:rFonts w:asciiTheme="minorHAnsi" w:hAnsiTheme="minorHAnsi"/>
                  </w:rPr>
                  <w:t>proerties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29021254"/>
            <w:placeholder>
              <w:docPart w:val="B812001ACAC54BE9BC5B515BBE5049DC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525394217"/>
                <w:placeholder>
                  <w:docPart w:val="E65A1862DC6041428D410CEA948803A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2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1327861608"/>
            <w:placeholder>
              <w:docPart w:val="3EAB863E77FC4B81A3986D37DF74C815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Normal subgroups and propert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56610742"/>
            <w:placeholder>
              <w:docPart w:val="EC1458503B7B423497A05B4CC6A5500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118680720"/>
                <w:placeholder>
                  <w:docPart w:val="52AF5B452733454987861355CD23938C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3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162514446"/>
            <w:placeholder>
              <w:docPart w:val="362D58BC81D648D3BC0510A6DA35B12A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CC357D" w:rsidP="000754C7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74988177"/>
            <w:placeholder>
              <w:docPart w:val="644CD5248B7B4B4D9366378F6EE033DF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687060405"/>
                <w:placeholder>
                  <w:docPart w:val="0B840696912B4A5B932FF8448372C615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4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73972165"/>
            <w:placeholder>
              <w:docPart w:val="4C06A1DAC73A474DA3411753B1E2C755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CC357D" w:rsidP="000754C7">
                <w:r w:rsidRPr="00CC357D">
                  <w:rPr>
                    <w:rFonts w:asciiTheme="minorHAnsi" w:hAnsiTheme="minorHAnsi"/>
                  </w:rPr>
                  <w:t>Codes and Group cod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257894772"/>
            <w:placeholder>
              <w:docPart w:val="5F2DF228A28449E1B89EABD104DC4289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4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1812944076"/>
                <w:placeholder>
                  <w:docPart w:val="914A6C88CE544685AF56094CE73A947D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5</w:t>
                </w:r>
              </w:sdtContent>
            </w:sdt>
          </w:p>
        </w:tc>
        <w:sdt>
          <w:sdtPr>
            <w:rPr>
              <w:rStyle w:val="Style2"/>
            </w:rPr>
            <w:alias w:val="Course Plan Content"/>
            <w:tag w:val="CPC"/>
            <w:id w:val="-2048598660"/>
            <w:placeholder>
              <w:docPart w:val="EECA61764C7A46BFA9A23A3A2D62A32E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</w:tcPr>
              <w:p w:rsidR="0026309B" w:rsidRDefault="000754C7" w:rsidP="000754C7">
                <w:r>
                  <w:rPr>
                    <w:rStyle w:val="Style2"/>
                  </w:rPr>
                  <w:t>Propositional calculus – Basic definitions, Connectives Well-formed formulas and tautologie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351417148"/>
            <w:placeholder>
              <w:docPart w:val="0834A218123348CA87E95F661E166B2E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6A627A">
        <w:trPr>
          <w:trHeight w:val="460"/>
        </w:trPr>
        <w:tc>
          <w:tcPr>
            <w:tcW w:w="870" w:type="dxa"/>
          </w:tcPr>
          <w:p w:rsidR="0026309B" w:rsidRDefault="00532854" w:rsidP="000754C7">
            <w:pPr>
              <w:jc w:val="center"/>
            </w:pPr>
            <w:sdt>
              <w:sdtPr>
                <w:rPr>
                  <w:rStyle w:val="Style2"/>
                  <w:rFonts w:ascii="Trebuchet MS" w:hAnsi="Trebuchet MS"/>
                  <w:b/>
                </w:rPr>
                <w:alias w:val="Lecture/Tutorial"/>
                <w:tag w:val="Lecture/Tutorial"/>
                <w:id w:val="-725833476"/>
                <w:placeholder>
                  <w:docPart w:val="CFA17D6EDD8C41B8B8765B38D4CE8F7E"/>
                </w:placeholder>
                <w:text/>
              </w:sdtPr>
              <w:sdtEndPr>
                <w:rPr>
                  <w:rStyle w:val="DefaultParagraphFont"/>
                  <w:color w:val="A6A6A6" w:themeColor="background1" w:themeShade="A6"/>
                  <w:sz w:val="20"/>
                  <w:szCs w:val="20"/>
                </w:rPr>
              </w:sdtEndPr>
              <w:sdtContent>
                <w:r w:rsidR="000754C7">
                  <w:rPr>
                    <w:rStyle w:val="Style2"/>
                    <w:rFonts w:ascii="Trebuchet MS" w:hAnsi="Trebuchet MS"/>
                    <w:b/>
                  </w:rPr>
                  <w:t>L 36</w:t>
                </w:r>
              </w:sdtContent>
            </w:sdt>
          </w:p>
        </w:tc>
        <w:sdt>
          <w:sdtPr>
            <w:rPr>
              <w:rFonts w:asciiTheme="minorHAnsi" w:hAnsiTheme="minorHAnsi"/>
            </w:rPr>
            <w:alias w:val="Course Plan Content"/>
            <w:tag w:val="CPC"/>
            <w:id w:val="361090400"/>
            <w:placeholder>
              <w:docPart w:val="C93C1D10665943F58396700CC95F9901"/>
            </w:placeholder>
            <w:text w:multiLine="1"/>
          </w:sdtPr>
          <w:sdtEndPr/>
          <w:sdtContent>
            <w:tc>
              <w:tcPr>
                <w:tcW w:w="8391" w:type="dxa"/>
              </w:tcPr>
              <w:p w:rsidR="0026309B" w:rsidRDefault="005A596D" w:rsidP="00477015">
                <w:r w:rsidRPr="005A596D">
                  <w:rPr>
                    <w:rFonts w:asciiTheme="minorHAnsi" w:hAnsiTheme="minorHAnsi"/>
                  </w:rPr>
                  <w:t xml:space="preserve">Tutorial </w:t>
                </w:r>
                <w:r>
                  <w:rPr>
                    <w:rFonts w:asciiTheme="minorHAnsi" w:hAnsiTheme="minorHAnsi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517844578"/>
            <w:placeholder>
              <w:docPart w:val="0AE7FAF733B44AEFA494053ECB90C18D"/>
            </w:placeholder>
            <w:text/>
          </w:sdtPr>
          <w:sdtEndPr>
            <w:rPr>
              <w:rStyle w:val="DefaultParagraphFont"/>
              <w:rFonts w:ascii="Times New Roman" w:hAnsi="Times New Roman"/>
              <w:sz w:val="20"/>
              <w:szCs w:val="20"/>
            </w:rPr>
          </w:sdtEndPr>
          <w:sdtContent>
            <w:tc>
              <w:tcPr>
                <w:tcW w:w="1179" w:type="dxa"/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6D465C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1578127686"/>
            <w:placeholder>
              <w:docPart w:val="B5EADFCA49D041A095071FB6AC9A970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  <w:vAlign w:val="center"/>
              </w:tcPr>
              <w:p w:rsidR="006D465C" w:rsidRPr="00F91718" w:rsidRDefault="000754C7" w:rsidP="000754C7">
                <w:pPr>
                  <w:jc w:val="center"/>
                  <w:rPr>
                    <w:rFonts w:ascii="Trebuchet MS" w:hAnsi="Trebuchet MS"/>
                    <w:b/>
                    <w:color w:val="808080" w:themeColor="background1" w:themeShade="80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 37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705822784"/>
            <w:placeholder>
              <w:docPart w:val="912B2EA9B7F241FB9984C05AED850F06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Pr="00EF5DFE" w:rsidRDefault="00CC357D" w:rsidP="000754C7">
                <w:pPr>
                  <w:rPr>
                    <w:rFonts w:asciiTheme="minorHAnsi" w:hAnsiTheme="minorHAnsi"/>
                  </w:rPr>
                </w:pPr>
                <w:r w:rsidRPr="00CC357D">
                  <w:rPr>
                    <w:rFonts w:asciiTheme="minorHAnsi" w:hAnsiTheme="minorHAnsi"/>
                  </w:rPr>
                  <w:t>Equivalence formulas and tautological implications, inference theory of propositional calculu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770520000"/>
            <w:placeholder>
              <w:docPart w:val="2F803B09EAA74B718F5863BBE9C0D8CB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auto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6D465C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2095931890"/>
            <w:placeholder>
              <w:docPart w:val="2807466548124551AD30AACF2E1A726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38</w:t>
                </w:r>
              </w:p>
            </w:tc>
          </w:sdtContent>
        </w:sdt>
        <w:sdt>
          <w:sdtPr>
            <w:rPr>
              <w:rStyle w:val="Style2"/>
            </w:rPr>
            <w:alias w:val="Course Plan Content"/>
            <w:tag w:val="CPC"/>
            <w:id w:val="1675691405"/>
            <w:placeholder>
              <w:docPart w:val="95BFD5F639604C16890EB43E2FD9E928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b/>
              <w:caps/>
            </w:rPr>
          </w:sdtEndPr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r>
                  <w:rPr>
                    <w:rStyle w:val="Style2"/>
                  </w:rPr>
                  <w:t xml:space="preserve">Predicate calculus – Basic </w:t>
                </w:r>
                <w:proofErr w:type="spellStart"/>
                <w:r>
                  <w:rPr>
                    <w:rStyle w:val="Style2"/>
                  </w:rPr>
                  <w:t>denfifitions</w:t>
                </w:r>
                <w:proofErr w:type="spellEnd"/>
                <w:r>
                  <w:rPr>
                    <w:rStyle w:val="Style2"/>
                  </w:rPr>
                  <w:t>, quantifications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127004778"/>
            <w:placeholder>
              <w:docPart w:val="8794ED337F4B4C4CBF748879E9423B51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896286462"/>
            <w:placeholder>
              <w:docPart w:val="1639C4753ABB4E95AB1848849A0668A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39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948657322"/>
            <w:placeholder>
              <w:docPart w:val="59BCFD532BDF47E5BAF49381E79CFB61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CC357D" w:rsidP="000754C7">
                <w:r>
                  <w:rPr>
                    <w:rFonts w:asciiTheme="minorHAnsi" w:hAnsiTheme="minorHAnsi"/>
                  </w:rPr>
                  <w:t>Tutorial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492526269"/>
            <w:placeholder>
              <w:docPart w:val="A12022C8BEAE4442BB8DFF6144D0A271"/>
            </w:placeholder>
            <w:text/>
          </w:sdtPr>
          <w:sdtEndPr>
            <w:rPr>
              <w:rStyle w:val="DefaultParagraphFont"/>
              <w:rFonts w:ascii="Times New Roman" w:hAnsi="Times New Roman"/>
            </w:rPr>
          </w:sdtEndPr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CO5</w:t>
                </w:r>
              </w:p>
            </w:tc>
          </w:sdtContent>
        </w:sdt>
      </w:tr>
      <w:tr w:rsidR="0026309B" w:rsidRPr="00D20A19" w:rsidTr="00744F68">
        <w:trPr>
          <w:trHeight w:val="460"/>
        </w:trPr>
        <w:sdt>
          <w:sdtPr>
            <w:rPr>
              <w:rStyle w:val="Style2"/>
            </w:rPr>
            <w:alias w:val="Lecture/Tutorial"/>
            <w:tag w:val="LNo"/>
            <w:id w:val="-503906654"/>
            <w:placeholder>
              <w:docPart w:val="F0FEB58B16104F0CB02F28D4808A7899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olor w:val="808080" w:themeColor="background1" w:themeShade="80"/>
              <w:sz w:val="20"/>
              <w:szCs w:val="20"/>
            </w:rPr>
          </w:sdtEndPr>
          <w:sdtContent>
            <w:tc>
              <w:tcPr>
                <w:tcW w:w="870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Style w:val="Style2"/>
                  </w:rPr>
                  <w:t>L 40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Plan Content"/>
            <w:tag w:val="CPC"/>
            <w:id w:val="1960459365"/>
            <w:placeholder>
              <w:docPart w:val="AC1F775235E9404285F9FDD260545554"/>
            </w:placeholder>
            <w:text w:multiLine="1"/>
          </w:sdtPr>
          <w:sdtEndPr/>
          <w:sdtContent>
            <w:tc>
              <w:tcPr>
                <w:tcW w:w="8391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CC357D" w:rsidP="000754C7">
                <w:r w:rsidRPr="00CC357D">
                  <w:rPr>
                    <w:rFonts w:asciiTheme="minorHAnsi" w:hAnsiTheme="minorHAnsi"/>
                  </w:rPr>
                  <w:t>Inference theory of Predicated calculus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Course Outcome"/>
            <w:tag w:val="CO"/>
            <w:id w:val="1314903643"/>
            <w:placeholder>
              <w:docPart w:val="7847DA61192A443EBF5989D4716BD0FC"/>
            </w:placeholder>
            <w:text/>
          </w:sdtPr>
          <w:sdtEndPr/>
          <w:sdtContent>
            <w:tc>
              <w:tcPr>
                <w:tcW w:w="1179" w:type="dxa"/>
                <w:tcBorders>
                  <w:top w:val="single" w:sz="4" w:space="0" w:color="E7E6E6" w:themeColor="background2"/>
                  <w:left w:val="single" w:sz="4" w:space="0" w:color="E7E6E6" w:themeColor="background2"/>
                  <w:bottom w:val="single" w:sz="4" w:space="0" w:color="E7E6E6" w:themeColor="background2"/>
                  <w:right w:val="single" w:sz="4" w:space="0" w:color="E7E6E6" w:themeColor="background2"/>
                </w:tcBorders>
              </w:tcPr>
              <w:p w:rsidR="0026309B" w:rsidRDefault="000754C7" w:rsidP="000754C7">
                <w:pPr>
                  <w:jc w:val="center"/>
                </w:pPr>
                <w:r>
                  <w:rPr>
                    <w:rFonts w:asciiTheme="minorHAnsi" w:hAnsiTheme="minorHAnsi"/>
                  </w:rPr>
                  <w:t>CO5</w:t>
                </w:r>
              </w:p>
            </w:tc>
          </w:sdtContent>
        </w:sdt>
      </w:tr>
    </w:tbl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  <w:sz w:val="20"/>
          <w:szCs w:val="20"/>
        </w:rPr>
      </w:pPr>
    </w:p>
    <w:p w:rsidR="0026309B" w:rsidRDefault="0026309B" w:rsidP="00865008">
      <w:pPr>
        <w:pStyle w:val="BodyText"/>
        <w:jc w:val="left"/>
        <w:rPr>
          <w:rFonts w:ascii="Trebuchet MS" w:hAnsi="Trebuchet MS"/>
          <w:b/>
        </w:rPr>
      </w:pPr>
    </w:p>
    <w:p w:rsidR="00056F54" w:rsidRDefault="00CA17DA" w:rsidP="0026309B">
      <w:pPr>
        <w:pStyle w:val="BodyText"/>
        <w:ind w:hanging="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="00056F54" w:rsidRPr="00D20A19">
        <w:rPr>
          <w:rFonts w:ascii="Trebuchet MS" w:hAnsi="Trebuchet MS"/>
          <w:b/>
        </w:rPr>
        <w:t>:</w:t>
      </w:r>
    </w:p>
    <w:p w:rsidR="0026309B" w:rsidRPr="0026309B" w:rsidRDefault="0026309B" w:rsidP="00865008">
      <w:pPr>
        <w:pStyle w:val="BodyText"/>
        <w:jc w:val="left"/>
        <w:rPr>
          <w:rFonts w:ascii="Trebuchet MS" w:hAnsi="Trebuchet MS"/>
          <w:b/>
          <w:sz w:val="8"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BE7521" w:rsidRPr="005E0EC6" w:rsidRDefault="00BE7521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:rsidR="00BE7521" w:rsidRPr="00EF5DFE" w:rsidRDefault="00532854" w:rsidP="000754C7">
            <w:pPr>
              <w:spacing w:line="276" w:lineRule="auto"/>
              <w:rPr>
                <w:rFonts w:asciiTheme="minorHAnsi" w:hAnsiTheme="minorHAnsi"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Reference"/>
                <w:tag w:val="ref"/>
                <w:id w:val="-1718045561"/>
                <w:lock w:val="sdtLocked"/>
                <w:placeholder>
                  <w:docPart w:val="1D7F61CD4266491F8C41FB896B285A54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C.L.Liu</w:t>
                </w:r>
                <w:proofErr w:type="spellEnd"/>
                <w:r w:rsidR="000754C7">
                  <w:rPr>
                    <w:rStyle w:val="Style2"/>
                  </w:rPr>
                  <w:t xml:space="preserve">, Elements of Discrete Mathematics, Mc </w:t>
                </w:r>
                <w:proofErr w:type="spellStart"/>
                <w:r w:rsidR="000754C7">
                  <w:rPr>
                    <w:rStyle w:val="Style2"/>
                  </w:rPr>
                  <w:t>Graw</w:t>
                </w:r>
                <w:proofErr w:type="spellEnd"/>
                <w:r w:rsidR="000754C7">
                  <w:rPr>
                    <w:rStyle w:val="Style2"/>
                  </w:rPr>
                  <w:t xml:space="preserve"> Hill, 1986</w:t>
                </w:r>
              </w:sdtContent>
            </w:sdt>
            <w:r w:rsidR="00BE7521" w:rsidRPr="00EF5DFE">
              <w:rPr>
                <w:rFonts w:asciiTheme="minorHAnsi" w:hAnsiTheme="minorHAnsi"/>
                <w:sz w:val="20"/>
                <w:szCs w:val="20"/>
              </w:rPr>
              <w:tab/>
            </w:r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0754C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944460327"/>
                <w:placeholder>
                  <w:docPart w:val="56396C149F7840AB9E43162CF1268EF1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J.P.Trembaly</w:t>
                </w:r>
                <w:proofErr w:type="spellEnd"/>
                <w:r w:rsidR="000754C7">
                  <w:rPr>
                    <w:rStyle w:val="Style2"/>
                  </w:rPr>
                  <w:t xml:space="preserve"> and R. Manohar, Discrete Mathematics Structures with application to computer science, Mc </w:t>
                </w:r>
                <w:proofErr w:type="spellStart"/>
                <w:r w:rsidR="000754C7">
                  <w:rPr>
                    <w:rStyle w:val="Style2"/>
                  </w:rPr>
                  <w:t>Graw</w:t>
                </w:r>
                <w:proofErr w:type="spellEnd"/>
                <w:r w:rsidR="000754C7">
                  <w:rPr>
                    <w:rStyle w:val="Style2"/>
                  </w:rPr>
                  <w:t xml:space="preserve"> Hill, 1987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532854" w:rsidP="000754C7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2093583791"/>
                <w:placeholder>
                  <w:docPart w:val="6B78853779DD405181AE472C16D9EFBA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0754C7">
                  <w:rPr>
                    <w:rStyle w:val="Style2"/>
                  </w:rPr>
                  <w:t>E.S.Page</w:t>
                </w:r>
                <w:proofErr w:type="spellEnd"/>
                <w:r w:rsidR="000754C7">
                  <w:rPr>
                    <w:rStyle w:val="Style2"/>
                  </w:rPr>
                  <w:t xml:space="preserve"> and </w:t>
                </w:r>
                <w:proofErr w:type="spellStart"/>
                <w:r w:rsidR="000754C7">
                  <w:rPr>
                    <w:rStyle w:val="Style2"/>
                  </w:rPr>
                  <w:t>L.B.Wilson</w:t>
                </w:r>
                <w:proofErr w:type="spellEnd"/>
                <w:r w:rsidR="000754C7">
                  <w:rPr>
                    <w:rStyle w:val="Style2"/>
                  </w:rPr>
                  <w:t>, An introduction to computational combinations, Cambridge Uni. Press. 1979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188101188"/>
                <w:placeholder>
                  <w:docPart w:val="E0B557A0660D4AAA8AB0ED299CC49535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proofErr w:type="spellStart"/>
                <w:r w:rsidR="00C827B5">
                  <w:rPr>
                    <w:rStyle w:val="Style2"/>
                  </w:rPr>
                  <w:t>Narasingh</w:t>
                </w:r>
                <w:proofErr w:type="spellEnd"/>
                <w:r w:rsidR="00C827B5">
                  <w:rPr>
                    <w:rStyle w:val="Style2"/>
                  </w:rPr>
                  <w:t xml:space="preserve"> </w:t>
                </w:r>
                <w:proofErr w:type="spellStart"/>
                <w:r w:rsidR="00C827B5">
                  <w:rPr>
                    <w:rStyle w:val="Style2"/>
                  </w:rPr>
                  <w:t>Deo</w:t>
                </w:r>
                <w:proofErr w:type="spellEnd"/>
                <w:r w:rsidR="00C827B5">
                  <w:rPr>
                    <w:rStyle w:val="Style2"/>
                  </w:rPr>
                  <w:t>, Graph theory with Application to computer science, PHI, 1987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1880735729"/>
                <w:placeholder>
                  <w:docPart w:val="5783307345F44277AC702863E53E2D26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C827B5">
                  <w:rPr>
                    <w:rStyle w:val="Style2"/>
                  </w:rPr>
                  <w:t xml:space="preserve">F. </w:t>
                </w:r>
                <w:proofErr w:type="spellStart"/>
                <w:r w:rsidR="00C827B5">
                  <w:rPr>
                    <w:rStyle w:val="Style2"/>
                  </w:rPr>
                  <w:t>Harary</w:t>
                </w:r>
                <w:proofErr w:type="spellEnd"/>
                <w:r w:rsidR="00C827B5">
                  <w:rPr>
                    <w:rStyle w:val="Style2"/>
                  </w:rPr>
                  <w:t xml:space="preserve">, Graph Theory, </w:t>
                </w:r>
                <w:proofErr w:type="spellStart"/>
                <w:r w:rsidR="00C827B5">
                  <w:rPr>
                    <w:rStyle w:val="Style2"/>
                  </w:rPr>
                  <w:t>Arosa</w:t>
                </w:r>
                <w:proofErr w:type="spellEnd"/>
                <w:r w:rsidR="00C827B5">
                  <w:rPr>
                    <w:rStyle w:val="Style2"/>
                  </w:rPr>
                  <w:t xml:space="preserve"> Publishing House, New Delhi, second edition, 1990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Pr="005E0EC6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C827B5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797607560"/>
                <w:placeholder>
                  <w:docPart w:val="E4DA5DA50BA34CA08667D040D95C2DB9"/>
                </w:placeholder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C827B5">
                  <w:rPr>
                    <w:rStyle w:val="Style2"/>
                  </w:rPr>
                  <w:t xml:space="preserve">Alan Tucker, Applied </w:t>
                </w:r>
                <w:proofErr w:type="spellStart"/>
                <w:r w:rsidR="00C827B5">
                  <w:rPr>
                    <w:rStyle w:val="Style2"/>
                  </w:rPr>
                  <w:t>Combinatorics</w:t>
                </w:r>
                <w:proofErr w:type="spellEnd"/>
                <w:r w:rsidR="00C827B5">
                  <w:rPr>
                    <w:rStyle w:val="Style2"/>
                  </w:rPr>
                  <w:t>, John Wiley and sons, Inc. 1996.</w:t>
                </w:r>
              </w:sdtContent>
            </w:sdt>
          </w:p>
        </w:tc>
      </w:tr>
      <w:tr w:rsidR="007228C9" w:rsidRPr="005E0EC6" w:rsidTr="00744F68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:rsidR="007228C9" w:rsidRDefault="007228C9" w:rsidP="0026309B">
            <w:pPr>
              <w:spacing w:line="276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:rsidR="007228C9" w:rsidRDefault="00532854" w:rsidP="0026309B">
            <w:pPr>
              <w:spacing w:line="276" w:lineRule="auto"/>
            </w:pPr>
            <w:sdt>
              <w:sdtPr>
                <w:rPr>
                  <w:rStyle w:val="Style2"/>
                </w:rPr>
                <w:alias w:val="Reference"/>
                <w:tag w:val="ref"/>
                <w:id w:val="-1100863829"/>
                <w:placeholder>
                  <w:docPart w:val="1669CDC377BF406D9329F2A0CAAC75E3"/>
                </w:placeholder>
                <w:showingPlcHdr/>
                <w:text w:multiLine="1"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7228C9" w:rsidRPr="00D03E55">
                  <w:rPr>
                    <w:rStyle w:val="PlaceholderText"/>
                    <w:rFonts w:asciiTheme="minorHAnsi" w:hAnsiTheme="minorHAnsi"/>
                  </w:rPr>
                  <w:t>Click or tap here to enter text.</w:t>
                </w:r>
              </w:sdtContent>
            </w:sdt>
          </w:p>
        </w:tc>
      </w:tr>
    </w:tbl>
    <w:p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Style w:val="Style2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740624" w:rsidRDefault="00B82E48" w:rsidP="00E544A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Mrs. </w:t>
                </w:r>
                <w:proofErr w:type="spellStart"/>
                <w:r>
                  <w:rPr>
                    <w:rStyle w:val="Style2"/>
                  </w:rPr>
                  <w:t>Kavitha</w:t>
                </w:r>
                <w:proofErr w:type="spellEnd"/>
                <w:r>
                  <w:rPr>
                    <w:rStyle w:val="Style2"/>
                  </w:rPr>
                  <w:t xml:space="preserve"> </w:t>
                </w:r>
                <w:proofErr w:type="spellStart"/>
                <w:r>
                  <w:rPr>
                    <w:rStyle w:val="Style2"/>
                  </w:rPr>
                  <w:t>Koppula</w:t>
                </w:r>
                <w:proofErr w:type="spellEnd"/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20"/>
        </w:rPr>
      </w:pPr>
    </w:p>
    <w:p w:rsidR="00481841" w:rsidRPr="00D20A19" w:rsidRDefault="00481841" w:rsidP="00481841">
      <w:pPr>
        <w:rPr>
          <w:rFonts w:ascii="Trebuchet MS" w:hAnsi="Trebuchet MS"/>
          <w:b/>
        </w:rPr>
      </w:pPr>
    </w:p>
    <w:p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50" w:type="dxa"/>
        <w:tblLook w:val="04A0" w:firstRow="1" w:lastRow="0" w:firstColumn="1" w:lastColumn="0" w:noHBand="0" w:noVBand="1"/>
      </w:tblPr>
      <w:tblGrid>
        <w:gridCol w:w="820"/>
        <w:gridCol w:w="3230"/>
      </w:tblGrid>
      <w:tr w:rsidR="00BF4293" w:rsidTr="0026309B">
        <w:trPr>
          <w:trHeight w:val="547"/>
        </w:trPr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19-07-19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6315C6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9-07-2019</w:t>
                </w:r>
              </w:p>
            </w:tc>
          </w:sdtContent>
        </w:sdt>
      </w:tr>
    </w:tbl>
    <w:p w:rsidR="00D544E5" w:rsidRDefault="00D544E5" w:rsidP="00481841">
      <w:pPr>
        <w:rPr>
          <w:rFonts w:ascii="Trebuchet MS" w:hAnsi="Trebuchet MS"/>
          <w:b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Pr="00C25140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C25140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Style w:val="Style2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E7663B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 xml:space="preserve">Dr. </w:t>
                </w:r>
                <w:proofErr w:type="spellStart"/>
                <w:r>
                  <w:rPr>
                    <w:rStyle w:val="Style2"/>
                  </w:rPr>
                  <w:t>Sudhakara</w:t>
                </w:r>
                <w:proofErr w:type="spellEnd"/>
                <w:r>
                  <w:rPr>
                    <w:rStyle w:val="Style2"/>
                  </w:rPr>
                  <w:t xml:space="preserve"> G</w:t>
                </w:r>
              </w:p>
            </w:tc>
          </w:sdtContent>
        </w:sdt>
      </w:tr>
    </w:tbl>
    <w:p w:rsidR="00481841" w:rsidRPr="00A23852" w:rsidRDefault="00481841" w:rsidP="00481841">
      <w:pPr>
        <w:rPr>
          <w:rFonts w:ascii="Trebuchet MS" w:hAnsi="Trebuchet MS"/>
          <w:b/>
          <w:sz w:val="10"/>
        </w:rPr>
      </w:pPr>
    </w:p>
    <w:p w:rsidR="00097FB1" w:rsidRDefault="00097FB1" w:rsidP="00481841">
      <w:pPr>
        <w:rPr>
          <w:rFonts w:ascii="Trebuchet MS" w:hAnsi="Trebuchet MS"/>
          <w:b/>
        </w:rPr>
      </w:pPr>
    </w:p>
    <w:p w:rsidR="00A23852" w:rsidRPr="00A23852" w:rsidRDefault="00A23852" w:rsidP="00481841">
      <w:pPr>
        <w:rPr>
          <w:rFonts w:ascii="Trebuchet MS" w:hAnsi="Trebuchet MS"/>
          <w:b/>
          <w:sz w:val="14"/>
        </w:rPr>
      </w:pPr>
    </w:p>
    <w:p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068" w:type="dxa"/>
        <w:tblLook w:val="04A0" w:firstRow="1" w:lastRow="0" w:firstColumn="1" w:lastColumn="0" w:noHBand="0" w:noVBand="1"/>
      </w:tblPr>
      <w:tblGrid>
        <w:gridCol w:w="820"/>
        <w:gridCol w:w="3248"/>
      </w:tblGrid>
      <w:tr w:rsidR="00BF4293" w:rsidTr="0026309B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19-07-19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248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:rsidR="00BF4293" w:rsidRDefault="00933129" w:rsidP="00C827B5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9-07-2019</w:t>
                </w:r>
              </w:p>
            </w:tc>
          </w:sdtContent>
        </w:sdt>
      </w:tr>
    </w:tbl>
    <w:p w:rsidR="00E24C94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</w:p>
    <w:p w:rsidR="00481841" w:rsidRPr="00D20A19" w:rsidRDefault="00E24C94" w:rsidP="00175C2E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 w:rsidR="00D20A19"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 w:rsidR="00D20A19">
        <w:rPr>
          <w:rFonts w:ascii="Trebuchet MS" w:hAnsi="Trebuchet MS"/>
          <w:b/>
          <w:caps/>
        </w:rPr>
        <w:t xml:space="preserve"> (</w:t>
      </w:r>
      <w:r w:rsidR="00C60A67">
        <w:rPr>
          <w:rFonts w:ascii="Trebuchet MS" w:hAnsi="Trebuchet MS"/>
          <w:b/>
          <w:caps/>
        </w:rPr>
        <w:t>IF MULTIPLE</w:t>
      </w:r>
      <w:r w:rsidR="00D20A19">
        <w:rPr>
          <w:rFonts w:ascii="Trebuchet MS" w:hAnsi="Trebuchet MS"/>
          <w:b/>
          <w:caps/>
        </w:rPr>
        <w:t xml:space="preserve"> sections</w:t>
      </w:r>
      <w:r w:rsidR="00C60A67">
        <w:rPr>
          <w:rFonts w:ascii="Trebuchet MS" w:hAnsi="Trebuchet MS"/>
          <w:b/>
          <w:caps/>
        </w:rPr>
        <w:t xml:space="preserve"> EXIST</w:t>
      </w:r>
      <w:r w:rsidR="00D20A19">
        <w:rPr>
          <w:rFonts w:ascii="Trebuchet MS" w:hAnsi="Trebuchet MS"/>
          <w:b/>
          <w:caps/>
        </w:rPr>
        <w:t>)</w:t>
      </w:r>
      <w:r w:rsidRPr="00D20A19">
        <w:rPr>
          <w:rFonts w:ascii="Trebuchet MS" w:hAnsi="Trebuchet MS"/>
          <w:b/>
          <w:caps/>
        </w:rPr>
        <w:t>:</w:t>
      </w:r>
    </w:p>
    <w:tbl>
      <w:tblPr>
        <w:tblW w:w="9517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667"/>
        <w:gridCol w:w="1165"/>
        <w:gridCol w:w="3520"/>
        <w:gridCol w:w="1165"/>
      </w:tblGrid>
      <w:tr w:rsidR="00D002E8" w:rsidRPr="00D20A19" w:rsidTr="0059569F">
        <w:tc>
          <w:tcPr>
            <w:tcW w:w="3757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90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605" w:type="dxa"/>
            <w:shd w:val="clear" w:color="auto" w:fill="auto"/>
          </w:tcPr>
          <w:p w:rsidR="00D002E8" w:rsidRPr="00D20A19" w:rsidRDefault="00A619A3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:rsidR="00D002E8" w:rsidRPr="00D20A19" w:rsidRDefault="00D002E8" w:rsidP="004D56C6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83217603"/>
            <w:placeholder>
              <w:docPart w:val="5A172B94899244DF857DE1845545814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Pr="00D20A19" w:rsidRDefault="00FC13DC" w:rsidP="00871FF7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V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73516324"/>
            <w:lock w:val="sdtLocked"/>
            <w:placeholder>
              <w:docPart w:val="6955ECF476BF4DEBAE9220DC5E82D19F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Pr="00D20A19" w:rsidRDefault="002D301B" w:rsidP="002D301B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</w:rPr>
                  <w:t>CSE(A)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2048515930"/>
            <w:placeholder>
              <w:docPart w:val="F327D4A2116F4329929C1A9695D3F72B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2D301B" w:rsidP="00871FF7">
                <w:r>
                  <w:rPr>
                    <w:rStyle w:val="Style2"/>
                  </w:rPr>
                  <w:t>KA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406534291"/>
            <w:placeholder>
              <w:docPart w:val="14351557CAD54AE5AC6F43E1D8B33B5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C(A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147943784"/>
            <w:placeholder>
              <w:docPart w:val="D33A1693801F47FEA86E61C193AE7D2A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2D301B">
                <w:r>
                  <w:rPr>
                    <w:rStyle w:val="Style2"/>
                  </w:rPr>
                  <w:t>SNU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5893087"/>
            <w:placeholder>
              <w:docPart w:val="C93FEA35B7084A8F88EDF07002B70A2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B)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91796309"/>
            <w:placeholder>
              <w:docPart w:val="D883D6C893CD47289D93A2E7A19800B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2D301B" w:rsidP="001C5453">
                <w:r>
                  <w:rPr>
                    <w:rStyle w:val="Style2"/>
                  </w:rPr>
                  <w:t>SH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01783263"/>
            <w:placeholder>
              <w:docPart w:val="3533C8513F97447B813F9BFB9C8C2DF8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C(B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398943746"/>
            <w:placeholder>
              <w:docPart w:val="A74BE236ED1C4857B58D7BE70DD3E58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871FF7">
                <w:r>
                  <w:rPr>
                    <w:rStyle w:val="Style2"/>
                  </w:rPr>
                  <w:t>DS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98923498"/>
            <w:placeholder>
              <w:docPart w:val="150476694FB0433CBA2F1AA39FAEA675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C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200519770"/>
            <w:placeholder>
              <w:docPart w:val="4A3269F961F942B7A136CC4D83C73F30"/>
            </w:placeholder>
            <w:text/>
          </w:sdtPr>
          <w:sdtEndPr/>
          <w:sdtContent>
            <w:tc>
              <w:tcPr>
                <w:tcW w:w="3605" w:type="dxa"/>
                <w:shd w:val="clear" w:color="auto" w:fill="auto"/>
              </w:tcPr>
              <w:p w:rsidR="007228C9" w:rsidRDefault="001D3C52" w:rsidP="002D301B">
                <w:r w:rsidRPr="00435082">
                  <w:rPr>
                    <w:rFonts w:asciiTheme="minorHAnsi" w:hAnsiTheme="minorHAnsi"/>
                  </w:rPr>
                  <w:t>VM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44042202"/>
            <w:placeholder>
              <w:docPart w:val="90B7A7EA3ABD4BE5BC7C137C4B22987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I</w:t>
                </w:r>
                <w:r w:rsidR="002566B3">
                  <w:rPr>
                    <w:rStyle w:val="Style2"/>
                  </w:rPr>
                  <w:t>C</w:t>
                </w:r>
                <w:r>
                  <w:rPr>
                    <w:rStyle w:val="Style2"/>
                  </w:rPr>
                  <w:t>T(A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495196708"/>
            <w:placeholder>
              <w:docPart w:val="5F9834218EF6439EA09C0EB25A2ECFDE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2D301B" w:rsidP="00E40536">
                <w:r>
                  <w:rPr>
                    <w:rStyle w:val="Style2"/>
                  </w:rPr>
                  <w:t>ABB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26010477"/>
            <w:placeholder>
              <w:docPart w:val="B5A5B29389F64A81AB6C88D7921944BC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CSE(D)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Faculty Name"/>
            <w:tag w:val="fn"/>
            <w:id w:val="-1821951477"/>
            <w:placeholder>
              <w:docPart w:val="961B7CC8FB3641F2A40D74EB354E5020"/>
            </w:placeholder>
            <w:text/>
          </w:sdtPr>
          <w:sdtEndPr/>
          <w:sdtContent>
            <w:tc>
              <w:tcPr>
                <w:tcW w:w="3605" w:type="dxa"/>
                <w:shd w:val="clear" w:color="auto" w:fill="auto"/>
              </w:tcPr>
              <w:p w:rsidR="007228C9" w:rsidRDefault="001D3C52" w:rsidP="002D301B">
                <w:r w:rsidRPr="001D3C52">
                  <w:rPr>
                    <w:rFonts w:asciiTheme="minorHAnsi" w:hAnsiTheme="minorHAnsi"/>
                  </w:rPr>
                  <w:t>KK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32853880"/>
            <w:placeholder>
              <w:docPart w:val="15CE17AD48004C91B252981231B86C61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923D16" w:rsidP="00923D16">
                <w:r>
                  <w:rPr>
                    <w:rStyle w:val="Style2"/>
                  </w:rPr>
                  <w:t>I</w:t>
                </w:r>
                <w:r w:rsidR="002566B3">
                  <w:rPr>
                    <w:rStyle w:val="Style2"/>
                  </w:rPr>
                  <w:t>C</w:t>
                </w:r>
                <w:r>
                  <w:rPr>
                    <w:rStyle w:val="Style2"/>
                  </w:rPr>
                  <w:t>T(B)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854542442"/>
            <w:placeholder>
              <w:docPart w:val="CF9013597F93409A9514FD0CC78A68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60007692"/>
            <w:placeholder>
              <w:docPart w:val="0D5CB7E8302C4CE98847CAE7989D271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1439981"/>
            <w:placeholder>
              <w:docPart w:val="78F9007D6340422DA9FF45E41C19EC2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90603347"/>
            <w:placeholder>
              <w:docPart w:val="FAFEF4507EF7457CAE8312EA4E7EF00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01592582"/>
            <w:placeholder>
              <w:docPart w:val="FDA6BFEA405E49C88D9B2EAAB8179E8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70847963"/>
            <w:placeholder>
              <w:docPart w:val="EBDAEEF177764FAF910FDF9324F8D1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623041952"/>
            <w:placeholder>
              <w:docPart w:val="1948EEC2EDFA4B4F87B0AE460F20B29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21072126"/>
            <w:placeholder>
              <w:docPart w:val="C1C110DCFE974B4389F710A5F696EE2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1767028324"/>
            <w:placeholder>
              <w:docPart w:val="2276952C25394B329F5E0EC21EBCD8A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97636264"/>
            <w:placeholder>
              <w:docPart w:val="58F5FC7604F34F678DB81E35CD2FF69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056738792"/>
            <w:placeholder>
              <w:docPart w:val="90FE4BC769694A5EBAE2D9DC5ECAECF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339424572"/>
            <w:placeholder>
              <w:docPart w:val="6EC42A9E76DE441DB6F09892FCA3AA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648635940"/>
            <w:placeholder>
              <w:docPart w:val="1EDD7AE650414E2C8C47ECF356113E8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47654729"/>
            <w:placeholder>
              <w:docPart w:val="6E6007AEC3C241328CBA8B3CE321DE0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88434292"/>
            <w:placeholder>
              <w:docPart w:val="B91E82E67B4F46F0A0BE8361D088EB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9822666"/>
            <w:placeholder>
              <w:docPart w:val="D1D0ECE35F4548B9AA69C2A253BA761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230465219"/>
            <w:placeholder>
              <w:docPart w:val="1560E4BB92014D4A8D8FA1605FBD2C8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3264892"/>
            <w:placeholder>
              <w:docPart w:val="1483F5A9EADD4FF984C79D85DCF8B14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84235537"/>
            <w:placeholder>
              <w:docPart w:val="34DE3BD42CB7419C9B62E6796AA9BFF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642721747"/>
            <w:placeholder>
              <w:docPart w:val="0D1474FA53B74BD190A6836A2FB39A8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1894570886"/>
            <w:placeholder>
              <w:docPart w:val="0248B26752F044BB80549017E8E4B4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2932188"/>
            <w:placeholder>
              <w:docPart w:val="1A5B03048B024FB49C4EC84B206CB8B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996218030"/>
            <w:placeholder>
              <w:docPart w:val="F9D3D91C451A460E8AC9006296AE46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519689040"/>
            <w:placeholder>
              <w:docPart w:val="95A5D45FA92B4A0B9356ACDDD894820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559982043"/>
            <w:placeholder>
              <w:docPart w:val="54AFC872FFFD459EB6A732874F6BC32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834258335"/>
            <w:placeholder>
              <w:docPart w:val="7ED720F8AD7F477DBDA65622EB58BBD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46842578"/>
            <w:placeholder>
              <w:docPart w:val="58269B386C744FCDA572C08226AE093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993150622"/>
            <w:placeholder>
              <w:docPart w:val="74C81FA7BDD740C8B441C3AF54AD129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7228C9" w:rsidRPr="00D20A19" w:rsidTr="0059569F">
        <w:sdt>
          <w:sdtPr>
            <w:rPr>
              <w:rStyle w:val="Style2"/>
            </w:rPr>
            <w:alias w:val="Faculty Name"/>
            <w:tag w:val="fn"/>
            <w:id w:val="-805304651"/>
            <w:placeholder>
              <w:docPart w:val="B567E4C2115A4D2B9DD365A9C0F31B9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757" w:type="dxa"/>
                <w:shd w:val="clear" w:color="auto" w:fill="auto"/>
              </w:tcPr>
              <w:p w:rsidR="007228C9" w:rsidRDefault="007228C9" w:rsidP="007228C9">
                <w:r w:rsidRPr="00BD5CD7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225716148"/>
            <w:placeholder>
              <w:docPart w:val="C2938F2F7B084FB2B2851D2D9F58252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90" w:type="dxa"/>
                <w:shd w:val="clear" w:color="auto" w:fill="auto"/>
              </w:tcPr>
              <w:p w:rsidR="007228C9" w:rsidRDefault="007228C9" w:rsidP="007228C9">
                <w:r w:rsidRPr="00671752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34256985"/>
            <w:placeholder>
              <w:docPart w:val="F89CE236404E4B6793E48962ECA33C2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605" w:type="dxa"/>
                <w:shd w:val="clear" w:color="auto" w:fill="auto"/>
              </w:tcPr>
              <w:p w:rsidR="007228C9" w:rsidRDefault="007228C9" w:rsidP="007228C9">
                <w:r w:rsidRPr="008A4B80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923251370"/>
            <w:placeholder>
              <w:docPart w:val="0D03CE4537D047A7BFB30282A3B2411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:rsidR="007228C9" w:rsidRDefault="007228C9" w:rsidP="007228C9">
                <w:r w:rsidRPr="00125D8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:rsidR="00CF6EA1" w:rsidRPr="00D20A19" w:rsidRDefault="00CF6EA1" w:rsidP="00A23852">
      <w:pPr>
        <w:pStyle w:val="BodyText"/>
        <w:rPr>
          <w:rFonts w:ascii="Trebuchet MS" w:hAnsi="Trebuchet MS"/>
          <w:b/>
          <w:caps/>
        </w:rPr>
      </w:pPr>
    </w:p>
    <w:sectPr w:rsidR="00CF6EA1" w:rsidRPr="00D20A19" w:rsidSect="00A23852">
      <w:footerReference w:type="even" r:id="rId9"/>
      <w:footerReference w:type="default" r:id="rId10"/>
      <w:pgSz w:w="12240" w:h="15840"/>
      <w:pgMar w:top="568" w:right="1800" w:bottom="72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2854" w:rsidRDefault="00532854">
      <w:r>
        <w:separator/>
      </w:r>
    </w:p>
  </w:endnote>
  <w:endnote w:type="continuationSeparator" w:id="0">
    <w:p w:rsidR="00532854" w:rsidRDefault="005328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FC2" w:rsidRDefault="00084FC2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:rsidR="00084FC2" w:rsidRDefault="00084FC2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84FC2" w:rsidRDefault="00084FC2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 xml:space="preserve">(Page </w:t>
    </w:r>
    <w:r>
      <w:rPr>
        <w:rStyle w:val="PageNumber"/>
        <w:b/>
        <w:bCs/>
        <w:i/>
      </w:rPr>
      <w:fldChar w:fldCharType="begin"/>
    </w:r>
    <w:r>
      <w:rPr>
        <w:rStyle w:val="PageNumber"/>
        <w:b/>
        <w:bCs/>
        <w:i/>
      </w:rPr>
      <w:instrText xml:space="preserve">PAGE  </w:instrText>
    </w:r>
    <w:r>
      <w:rPr>
        <w:rStyle w:val="PageNumber"/>
        <w:b/>
        <w:bCs/>
        <w:i/>
      </w:rPr>
      <w:fldChar w:fldCharType="separate"/>
    </w:r>
    <w:r w:rsidR="00B72156">
      <w:rPr>
        <w:rStyle w:val="PageNumber"/>
        <w:b/>
        <w:bCs/>
        <w:i/>
        <w:noProof/>
      </w:rPr>
      <w:t>3</w:t>
    </w:r>
    <w:r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 xml:space="preserve"> of 5)</w:t>
    </w:r>
  </w:p>
  <w:p w:rsidR="00084FC2" w:rsidRDefault="00084FC2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084FC2" w:rsidRDefault="00084FC2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1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:rsidR="004E46A4" w:rsidRDefault="004E46A4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1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2854" w:rsidRDefault="00532854">
      <w:r>
        <w:separator/>
      </w:r>
    </w:p>
  </w:footnote>
  <w:footnote w:type="continuationSeparator" w:id="0">
    <w:p w:rsidR="00532854" w:rsidRDefault="005328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8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1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3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2"/>
  </w:num>
  <w:num w:numId="2">
    <w:abstractNumId w:val="7"/>
  </w:num>
  <w:num w:numId="3">
    <w:abstractNumId w:val="2"/>
  </w:num>
  <w:num w:numId="4">
    <w:abstractNumId w:val="14"/>
  </w:num>
  <w:num w:numId="5">
    <w:abstractNumId w:val="13"/>
  </w:num>
  <w:num w:numId="6">
    <w:abstractNumId w:val="24"/>
  </w:num>
  <w:num w:numId="7">
    <w:abstractNumId w:val="11"/>
  </w:num>
  <w:num w:numId="8">
    <w:abstractNumId w:val="21"/>
  </w:num>
  <w:num w:numId="9">
    <w:abstractNumId w:val="17"/>
  </w:num>
  <w:num w:numId="10">
    <w:abstractNumId w:val="22"/>
  </w:num>
  <w:num w:numId="11">
    <w:abstractNumId w:val="15"/>
  </w:num>
  <w:num w:numId="12">
    <w:abstractNumId w:val="9"/>
  </w:num>
  <w:num w:numId="13">
    <w:abstractNumId w:val="6"/>
  </w:num>
  <w:num w:numId="14">
    <w:abstractNumId w:val="1"/>
  </w:num>
  <w:num w:numId="15">
    <w:abstractNumId w:val="20"/>
  </w:num>
  <w:num w:numId="16">
    <w:abstractNumId w:val="0"/>
  </w:num>
  <w:num w:numId="17">
    <w:abstractNumId w:val="19"/>
  </w:num>
  <w:num w:numId="18">
    <w:abstractNumId w:val="23"/>
  </w:num>
  <w:num w:numId="19">
    <w:abstractNumId w:val="8"/>
  </w:num>
  <w:num w:numId="20">
    <w:abstractNumId w:val="10"/>
  </w:num>
  <w:num w:numId="21">
    <w:abstractNumId w:val="18"/>
  </w:num>
  <w:num w:numId="22">
    <w:abstractNumId w:val="5"/>
  </w:num>
  <w:num w:numId="23">
    <w:abstractNumId w:val="4"/>
  </w:num>
  <w:num w:numId="24">
    <w:abstractNumId w:val="16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HhzWhiIqjcJ8pubEx2vHyBjUhQ2H+uqRBNa0ysA+E48eXBASOUhQ9pGOt/I5Qa3H4IfvM0DKtJjgS7vtVg4k2g==" w:salt="IQajiLkg8r3h8XLmYMv8Bg==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0FAP2nQ+EtAAAA"/>
  </w:docVars>
  <w:rsids>
    <w:rsidRoot w:val="000728C8"/>
    <w:rsid w:val="000011DF"/>
    <w:rsid w:val="00001E12"/>
    <w:rsid w:val="000036F3"/>
    <w:rsid w:val="000226D3"/>
    <w:rsid w:val="00025565"/>
    <w:rsid w:val="00026552"/>
    <w:rsid w:val="000414D1"/>
    <w:rsid w:val="000420C4"/>
    <w:rsid w:val="00043905"/>
    <w:rsid w:val="0004585C"/>
    <w:rsid w:val="00054E4A"/>
    <w:rsid w:val="00056F54"/>
    <w:rsid w:val="0006027B"/>
    <w:rsid w:val="00061640"/>
    <w:rsid w:val="00067F9C"/>
    <w:rsid w:val="000728C8"/>
    <w:rsid w:val="000754C7"/>
    <w:rsid w:val="00075C86"/>
    <w:rsid w:val="00080751"/>
    <w:rsid w:val="0008399E"/>
    <w:rsid w:val="00084FC2"/>
    <w:rsid w:val="0009053B"/>
    <w:rsid w:val="00097FB1"/>
    <w:rsid w:val="000A6CC5"/>
    <w:rsid w:val="000A6F23"/>
    <w:rsid w:val="000B5AD2"/>
    <w:rsid w:val="000B5DB5"/>
    <w:rsid w:val="000B663E"/>
    <w:rsid w:val="000C07C1"/>
    <w:rsid w:val="000C4AAA"/>
    <w:rsid w:val="000E0077"/>
    <w:rsid w:val="000E044C"/>
    <w:rsid w:val="000E47A0"/>
    <w:rsid w:val="000E75C3"/>
    <w:rsid w:val="000F5AFD"/>
    <w:rsid w:val="001076AA"/>
    <w:rsid w:val="00107759"/>
    <w:rsid w:val="00121FE6"/>
    <w:rsid w:val="00124F08"/>
    <w:rsid w:val="0012796F"/>
    <w:rsid w:val="00130236"/>
    <w:rsid w:val="00131363"/>
    <w:rsid w:val="00131748"/>
    <w:rsid w:val="00136630"/>
    <w:rsid w:val="0014679D"/>
    <w:rsid w:val="00156F18"/>
    <w:rsid w:val="001665EC"/>
    <w:rsid w:val="001670CC"/>
    <w:rsid w:val="00172EF3"/>
    <w:rsid w:val="00175C2E"/>
    <w:rsid w:val="00180288"/>
    <w:rsid w:val="00184A90"/>
    <w:rsid w:val="00190C1B"/>
    <w:rsid w:val="00194D0C"/>
    <w:rsid w:val="001967CE"/>
    <w:rsid w:val="001A1FAE"/>
    <w:rsid w:val="001A41C1"/>
    <w:rsid w:val="001B77F1"/>
    <w:rsid w:val="001C0D6E"/>
    <w:rsid w:val="001C5453"/>
    <w:rsid w:val="001D3C52"/>
    <w:rsid w:val="001E7A51"/>
    <w:rsid w:val="001F1160"/>
    <w:rsid w:val="001F47A1"/>
    <w:rsid w:val="001F6366"/>
    <w:rsid w:val="001F7AE1"/>
    <w:rsid w:val="0020181F"/>
    <w:rsid w:val="00213B8A"/>
    <w:rsid w:val="002224B1"/>
    <w:rsid w:val="00232C82"/>
    <w:rsid w:val="00236FB7"/>
    <w:rsid w:val="002454E2"/>
    <w:rsid w:val="00245EF7"/>
    <w:rsid w:val="002566B3"/>
    <w:rsid w:val="0026309B"/>
    <w:rsid w:val="00263ACC"/>
    <w:rsid w:val="002757FA"/>
    <w:rsid w:val="0028265D"/>
    <w:rsid w:val="00285226"/>
    <w:rsid w:val="00290911"/>
    <w:rsid w:val="0029286E"/>
    <w:rsid w:val="002A7D74"/>
    <w:rsid w:val="002B2667"/>
    <w:rsid w:val="002B2F85"/>
    <w:rsid w:val="002B63E9"/>
    <w:rsid w:val="002D25B7"/>
    <w:rsid w:val="002D301B"/>
    <w:rsid w:val="002D43FA"/>
    <w:rsid w:val="002D5411"/>
    <w:rsid w:val="002E084A"/>
    <w:rsid w:val="002E3757"/>
    <w:rsid w:val="002E5014"/>
    <w:rsid w:val="002E6C78"/>
    <w:rsid w:val="002E7945"/>
    <w:rsid w:val="002F1757"/>
    <w:rsid w:val="002F17EE"/>
    <w:rsid w:val="002F2441"/>
    <w:rsid w:val="002F3996"/>
    <w:rsid w:val="00305E6B"/>
    <w:rsid w:val="00310C9A"/>
    <w:rsid w:val="00313AF0"/>
    <w:rsid w:val="00332FC4"/>
    <w:rsid w:val="003379E4"/>
    <w:rsid w:val="00343A67"/>
    <w:rsid w:val="003445EB"/>
    <w:rsid w:val="00345FD9"/>
    <w:rsid w:val="0034685B"/>
    <w:rsid w:val="00360569"/>
    <w:rsid w:val="00367BAC"/>
    <w:rsid w:val="003733CE"/>
    <w:rsid w:val="00374C39"/>
    <w:rsid w:val="0037655B"/>
    <w:rsid w:val="00382146"/>
    <w:rsid w:val="003A0F17"/>
    <w:rsid w:val="003A1E97"/>
    <w:rsid w:val="003A215E"/>
    <w:rsid w:val="003B4674"/>
    <w:rsid w:val="003C0E3E"/>
    <w:rsid w:val="003E1509"/>
    <w:rsid w:val="003E430A"/>
    <w:rsid w:val="003F0066"/>
    <w:rsid w:val="00402B52"/>
    <w:rsid w:val="00403733"/>
    <w:rsid w:val="00407C9D"/>
    <w:rsid w:val="00411B63"/>
    <w:rsid w:val="00420C3D"/>
    <w:rsid w:val="004246F0"/>
    <w:rsid w:val="0042522F"/>
    <w:rsid w:val="00441D70"/>
    <w:rsid w:val="00447814"/>
    <w:rsid w:val="0045627D"/>
    <w:rsid w:val="004563CF"/>
    <w:rsid w:val="00477015"/>
    <w:rsid w:val="00481841"/>
    <w:rsid w:val="00483BD0"/>
    <w:rsid w:val="00483C8F"/>
    <w:rsid w:val="00486B74"/>
    <w:rsid w:val="004A3180"/>
    <w:rsid w:val="004A73F0"/>
    <w:rsid w:val="004A73FB"/>
    <w:rsid w:val="004B220B"/>
    <w:rsid w:val="004C5762"/>
    <w:rsid w:val="004D30A8"/>
    <w:rsid w:val="004D56C6"/>
    <w:rsid w:val="004E1D8D"/>
    <w:rsid w:val="004E46A4"/>
    <w:rsid w:val="004E60CE"/>
    <w:rsid w:val="004F370F"/>
    <w:rsid w:val="00504AA3"/>
    <w:rsid w:val="00506571"/>
    <w:rsid w:val="0051201F"/>
    <w:rsid w:val="005170A2"/>
    <w:rsid w:val="00532854"/>
    <w:rsid w:val="005357EF"/>
    <w:rsid w:val="00545F18"/>
    <w:rsid w:val="0054681D"/>
    <w:rsid w:val="00570CFB"/>
    <w:rsid w:val="00581780"/>
    <w:rsid w:val="0059569F"/>
    <w:rsid w:val="00597AC5"/>
    <w:rsid w:val="005A596D"/>
    <w:rsid w:val="005A6257"/>
    <w:rsid w:val="005B0CDD"/>
    <w:rsid w:val="005C1030"/>
    <w:rsid w:val="005D1A89"/>
    <w:rsid w:val="005E0EC6"/>
    <w:rsid w:val="0060706A"/>
    <w:rsid w:val="006315C6"/>
    <w:rsid w:val="006373F4"/>
    <w:rsid w:val="00640072"/>
    <w:rsid w:val="00642B65"/>
    <w:rsid w:val="00644EEB"/>
    <w:rsid w:val="006504F0"/>
    <w:rsid w:val="006520C9"/>
    <w:rsid w:val="0066113D"/>
    <w:rsid w:val="00672878"/>
    <w:rsid w:val="00684496"/>
    <w:rsid w:val="00687A40"/>
    <w:rsid w:val="006A441D"/>
    <w:rsid w:val="006A5A1C"/>
    <w:rsid w:val="006A627A"/>
    <w:rsid w:val="006C307C"/>
    <w:rsid w:val="006D091D"/>
    <w:rsid w:val="006D465C"/>
    <w:rsid w:val="006F3D6C"/>
    <w:rsid w:val="00702212"/>
    <w:rsid w:val="00707E38"/>
    <w:rsid w:val="00714E82"/>
    <w:rsid w:val="007228C9"/>
    <w:rsid w:val="00723498"/>
    <w:rsid w:val="00740624"/>
    <w:rsid w:val="00744F68"/>
    <w:rsid w:val="00777281"/>
    <w:rsid w:val="007801A2"/>
    <w:rsid w:val="00785514"/>
    <w:rsid w:val="00787FBF"/>
    <w:rsid w:val="00794BB8"/>
    <w:rsid w:val="007A2337"/>
    <w:rsid w:val="007A4BC8"/>
    <w:rsid w:val="007D3E28"/>
    <w:rsid w:val="007D770B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16913"/>
    <w:rsid w:val="0082189D"/>
    <w:rsid w:val="008220FE"/>
    <w:rsid w:val="00833DD0"/>
    <w:rsid w:val="0084377E"/>
    <w:rsid w:val="008500E8"/>
    <w:rsid w:val="008544B0"/>
    <w:rsid w:val="0085632D"/>
    <w:rsid w:val="00865008"/>
    <w:rsid w:val="00871BF6"/>
    <w:rsid w:val="00871FF7"/>
    <w:rsid w:val="0088759A"/>
    <w:rsid w:val="00894FDA"/>
    <w:rsid w:val="00895FC1"/>
    <w:rsid w:val="008A6594"/>
    <w:rsid w:val="008A7CEE"/>
    <w:rsid w:val="008B05AF"/>
    <w:rsid w:val="008B5DE2"/>
    <w:rsid w:val="008D4B6D"/>
    <w:rsid w:val="008E7C43"/>
    <w:rsid w:val="00910100"/>
    <w:rsid w:val="00911208"/>
    <w:rsid w:val="00916EE1"/>
    <w:rsid w:val="00923D16"/>
    <w:rsid w:val="00933129"/>
    <w:rsid w:val="00942E0E"/>
    <w:rsid w:val="009444AC"/>
    <w:rsid w:val="00950917"/>
    <w:rsid w:val="00951232"/>
    <w:rsid w:val="00951FE4"/>
    <w:rsid w:val="00954808"/>
    <w:rsid w:val="0096358F"/>
    <w:rsid w:val="009719ED"/>
    <w:rsid w:val="00972EDF"/>
    <w:rsid w:val="00973A68"/>
    <w:rsid w:val="00976B18"/>
    <w:rsid w:val="009A2452"/>
    <w:rsid w:val="009B3640"/>
    <w:rsid w:val="009B37F5"/>
    <w:rsid w:val="009B4FC3"/>
    <w:rsid w:val="009C05FB"/>
    <w:rsid w:val="009D5382"/>
    <w:rsid w:val="009D79C9"/>
    <w:rsid w:val="009E73F7"/>
    <w:rsid w:val="009E7E64"/>
    <w:rsid w:val="009F3825"/>
    <w:rsid w:val="00A003AE"/>
    <w:rsid w:val="00A23852"/>
    <w:rsid w:val="00A349CE"/>
    <w:rsid w:val="00A3728A"/>
    <w:rsid w:val="00A448B6"/>
    <w:rsid w:val="00A54A6F"/>
    <w:rsid w:val="00A619A3"/>
    <w:rsid w:val="00A723EB"/>
    <w:rsid w:val="00A96252"/>
    <w:rsid w:val="00AC2E02"/>
    <w:rsid w:val="00AC3B05"/>
    <w:rsid w:val="00AD317E"/>
    <w:rsid w:val="00AD7647"/>
    <w:rsid w:val="00AF685D"/>
    <w:rsid w:val="00B3287B"/>
    <w:rsid w:val="00B4142D"/>
    <w:rsid w:val="00B41901"/>
    <w:rsid w:val="00B52304"/>
    <w:rsid w:val="00B52B17"/>
    <w:rsid w:val="00B61535"/>
    <w:rsid w:val="00B6672B"/>
    <w:rsid w:val="00B72156"/>
    <w:rsid w:val="00B77AB5"/>
    <w:rsid w:val="00B80727"/>
    <w:rsid w:val="00B82E48"/>
    <w:rsid w:val="00B95135"/>
    <w:rsid w:val="00B96656"/>
    <w:rsid w:val="00B96D2C"/>
    <w:rsid w:val="00BB22AF"/>
    <w:rsid w:val="00BC4F44"/>
    <w:rsid w:val="00BC604D"/>
    <w:rsid w:val="00BD2965"/>
    <w:rsid w:val="00BD5469"/>
    <w:rsid w:val="00BE32E7"/>
    <w:rsid w:val="00BE3701"/>
    <w:rsid w:val="00BE66ED"/>
    <w:rsid w:val="00BE7521"/>
    <w:rsid w:val="00BF4293"/>
    <w:rsid w:val="00BF6197"/>
    <w:rsid w:val="00C07E2A"/>
    <w:rsid w:val="00C11181"/>
    <w:rsid w:val="00C17911"/>
    <w:rsid w:val="00C22574"/>
    <w:rsid w:val="00C24BF8"/>
    <w:rsid w:val="00C25140"/>
    <w:rsid w:val="00C477C0"/>
    <w:rsid w:val="00C535AA"/>
    <w:rsid w:val="00C542B9"/>
    <w:rsid w:val="00C565EA"/>
    <w:rsid w:val="00C60A67"/>
    <w:rsid w:val="00C679F7"/>
    <w:rsid w:val="00C75201"/>
    <w:rsid w:val="00C77679"/>
    <w:rsid w:val="00C827B5"/>
    <w:rsid w:val="00C8534C"/>
    <w:rsid w:val="00C93562"/>
    <w:rsid w:val="00CA17DA"/>
    <w:rsid w:val="00CA2B05"/>
    <w:rsid w:val="00CB1F8D"/>
    <w:rsid w:val="00CB33DB"/>
    <w:rsid w:val="00CB6614"/>
    <w:rsid w:val="00CB66F4"/>
    <w:rsid w:val="00CC342C"/>
    <w:rsid w:val="00CC357D"/>
    <w:rsid w:val="00CD3F8C"/>
    <w:rsid w:val="00CE5E7D"/>
    <w:rsid w:val="00CE667F"/>
    <w:rsid w:val="00CF54C0"/>
    <w:rsid w:val="00CF6EA1"/>
    <w:rsid w:val="00CF72DA"/>
    <w:rsid w:val="00CF7F05"/>
    <w:rsid w:val="00D002E8"/>
    <w:rsid w:val="00D04354"/>
    <w:rsid w:val="00D20A19"/>
    <w:rsid w:val="00D231A9"/>
    <w:rsid w:val="00D30FCD"/>
    <w:rsid w:val="00D40F15"/>
    <w:rsid w:val="00D44B4F"/>
    <w:rsid w:val="00D51780"/>
    <w:rsid w:val="00D544E5"/>
    <w:rsid w:val="00D62E5D"/>
    <w:rsid w:val="00D635CB"/>
    <w:rsid w:val="00D63CC6"/>
    <w:rsid w:val="00D676C7"/>
    <w:rsid w:val="00D75DCC"/>
    <w:rsid w:val="00D84E27"/>
    <w:rsid w:val="00DA2223"/>
    <w:rsid w:val="00DA36A2"/>
    <w:rsid w:val="00DB13E2"/>
    <w:rsid w:val="00DB1402"/>
    <w:rsid w:val="00DC0C13"/>
    <w:rsid w:val="00DE6365"/>
    <w:rsid w:val="00DE76EF"/>
    <w:rsid w:val="00DF43C4"/>
    <w:rsid w:val="00DF5D37"/>
    <w:rsid w:val="00E0426F"/>
    <w:rsid w:val="00E237FA"/>
    <w:rsid w:val="00E24C23"/>
    <w:rsid w:val="00E24C94"/>
    <w:rsid w:val="00E40536"/>
    <w:rsid w:val="00E4407D"/>
    <w:rsid w:val="00E453BF"/>
    <w:rsid w:val="00E47B5D"/>
    <w:rsid w:val="00E544A3"/>
    <w:rsid w:val="00E57078"/>
    <w:rsid w:val="00E62B1A"/>
    <w:rsid w:val="00E645D0"/>
    <w:rsid w:val="00E66F55"/>
    <w:rsid w:val="00E70359"/>
    <w:rsid w:val="00E73D93"/>
    <w:rsid w:val="00E7663B"/>
    <w:rsid w:val="00E7699E"/>
    <w:rsid w:val="00E818F8"/>
    <w:rsid w:val="00E841B2"/>
    <w:rsid w:val="00E850BE"/>
    <w:rsid w:val="00E86A38"/>
    <w:rsid w:val="00EB6B07"/>
    <w:rsid w:val="00EC7CD2"/>
    <w:rsid w:val="00ED1FD6"/>
    <w:rsid w:val="00ED52CC"/>
    <w:rsid w:val="00ED6C6B"/>
    <w:rsid w:val="00EF2C78"/>
    <w:rsid w:val="00EF5DFE"/>
    <w:rsid w:val="00F02CCC"/>
    <w:rsid w:val="00F10503"/>
    <w:rsid w:val="00F17C97"/>
    <w:rsid w:val="00F17D35"/>
    <w:rsid w:val="00F33257"/>
    <w:rsid w:val="00F332AE"/>
    <w:rsid w:val="00F40739"/>
    <w:rsid w:val="00F42FEC"/>
    <w:rsid w:val="00F44080"/>
    <w:rsid w:val="00F54D26"/>
    <w:rsid w:val="00F641DD"/>
    <w:rsid w:val="00F67CE4"/>
    <w:rsid w:val="00F7107B"/>
    <w:rsid w:val="00F779ED"/>
    <w:rsid w:val="00F8157F"/>
    <w:rsid w:val="00F91718"/>
    <w:rsid w:val="00F96BB7"/>
    <w:rsid w:val="00FC13DC"/>
    <w:rsid w:val="00FC6CF8"/>
    <w:rsid w:val="00FE7838"/>
    <w:rsid w:val="00FF02AF"/>
    <w:rsid w:val="00FF513A"/>
    <w:rsid w:val="00FF5B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F6EA1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uiPriority w:val="39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1">
    <w:name w:val="Style1"/>
    <w:basedOn w:val="DefaultParagraphFont"/>
    <w:uiPriority w:val="1"/>
    <w:rsid w:val="00EF5DFE"/>
    <w:rPr>
      <w:rFonts w:asciiTheme="minorHAnsi" w:hAnsiTheme="minorHAnsi"/>
      <w:sz w:val="24"/>
    </w:rPr>
  </w:style>
  <w:style w:type="character" w:customStyle="1" w:styleId="Style2">
    <w:name w:val="Style2"/>
    <w:basedOn w:val="DefaultParagraphFont"/>
    <w:uiPriority w:val="1"/>
    <w:qFormat/>
    <w:rsid w:val="00EF5DFE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DC5081" w:rsidP="0060149A">
          <w:pPr>
            <w:pStyle w:val="3FAD6642F9444B3A9BF0599E7ED20E7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depa</w:t>
          </w:r>
          <w:r w:rsidRPr="004B220B">
            <w:rPr>
              <w:rStyle w:val="PlaceholderText"/>
              <w:rFonts w:asciiTheme="minorHAnsi" w:hAnsiTheme="minorHAnsi"/>
              <w:color w:val="7F7F7F" w:themeColor="text1" w:themeTint="80"/>
            </w:rPr>
            <w:t>rtme</w:t>
          </w:r>
          <w:r w:rsidRPr="00EF5DFE">
            <w:rPr>
              <w:rStyle w:val="PlaceholderText"/>
              <w:rFonts w:asciiTheme="minorHAnsi" w:hAnsiTheme="minorHAnsi"/>
            </w:rPr>
            <w:t>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5114E7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5114E7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DC5081" w:rsidP="0060149A">
          <w:pPr>
            <w:pStyle w:val="31ED2DF8B8C949A288B1CEDB999146FE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semester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DC5081" w:rsidP="0060149A">
          <w:pPr>
            <w:pStyle w:val="9A65C694E83F45BCB7AE5A6CEC667EE627"/>
          </w:pPr>
          <w:r w:rsidRPr="00EF5DFE">
            <w:rPr>
              <w:rFonts w:asciiTheme="minorHAnsi" w:hAnsiTheme="minorHAnsi"/>
              <w:caps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branch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DC5081" w:rsidP="0060149A">
          <w:pPr>
            <w:pStyle w:val="EA90761EAFC745CA9890A8ECA890508B27"/>
          </w:pPr>
          <w:r w:rsidRPr="00EF5DFE">
            <w:rPr>
              <w:rFonts w:asciiTheme="minorHAnsi" w:hAnsiTheme="minorHAnsi"/>
            </w:rPr>
            <w:t xml:space="preserve"> </w:t>
          </w:r>
          <w:r w:rsidRPr="00EF5DFE">
            <w:rPr>
              <w:rStyle w:val="PlaceholderText"/>
              <w:rFonts w:asciiTheme="minorHAnsi" w:hAnsiTheme="minorHAnsi"/>
            </w:rPr>
            <w:t>Enter name of the faculty.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DC5081" w:rsidP="0060149A">
          <w:pPr>
            <w:pStyle w:val="1D7F61CD4266491F8C41FB896B285A5417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DC5081" w:rsidP="0060149A">
          <w:pPr>
            <w:pStyle w:val="52AA0A1E2BF54AB8B225D5EFF744FC2A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DC5081" w:rsidP="0060149A">
          <w:pPr>
            <w:pStyle w:val="BC8C80C7B971460EA7628B73E1EB0407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DC5081" w:rsidP="0060149A">
          <w:pPr>
            <w:pStyle w:val="5497E4A7EDD845E4AC591635A2111C4116"/>
          </w:pPr>
          <w:r w:rsidRPr="00EF5DFE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DC5081" w:rsidP="0060149A">
          <w:pPr>
            <w:pStyle w:val="305B4133DAB14D20B5F95B0E18D51F5216"/>
          </w:pPr>
          <w:r w:rsidRPr="00EF5DFE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F04CF8E9DADB4BE089DCCAD446D66B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932A2-94B3-4A05-BDD6-5FAF95AF2DC8}"/>
      </w:docPartPr>
      <w:docPartBody>
        <w:p w:rsidR="0022014D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FB3FDFC61E34DABAE0DE6DFFDFFCF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C4A217-046B-4F40-901F-917BA9DF435F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81AAF69410D46BBABA6AE25F985D0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0DC84A-1078-48D6-979B-550F3B2D990B}"/>
      </w:docPartPr>
      <w:docPartBody>
        <w:p w:rsidR="0022014D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89B1748F6A4BFDBB8694C3B9DEA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446F1C-A61D-4713-8F5A-552B17E183A5}"/>
      </w:docPartPr>
      <w:docPartBody>
        <w:p w:rsidR="0022014D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B5EADFCA49D041A095071FB6AC9A97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9344B-4D4D-45E6-A4B5-79C904486114}"/>
      </w:docPartPr>
      <w:docPartBody>
        <w:p w:rsidR="0022014D" w:rsidRDefault="00DC5081">
          <w:r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12B2EA9B7F241FB9984C05AED850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D0DCD61-FF56-48B9-BB1B-D290FA647CDA}"/>
      </w:docPartPr>
      <w:docPartBody>
        <w:p w:rsidR="0022014D" w:rsidRDefault="00DC5081">
          <w:r w:rsidRPr="00EF5DFE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2F803B09EAA74B718F5863BBE9C0D8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AA8F8B-BA80-4AD5-BB19-C9D56436419B}"/>
      </w:docPartPr>
      <w:docPartBody>
        <w:p w:rsidR="0022014D" w:rsidRDefault="00DC5081">
          <w:r w:rsidRPr="006D72CE">
            <w:t xml:space="preserve"> </w:t>
          </w:r>
        </w:p>
      </w:docPartBody>
    </w:docPart>
    <w:docPart>
      <w:docPartPr>
        <w:name w:val="56396C149F7840AB9E43162CF1268E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316542-5BBF-43B9-8441-A0D88A21F6F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78853779DD405181AE472C16D9E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6910CD-70CD-406F-9715-D0CE69C88B7A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B557A0660D4AAA8AB0ED299CC495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1A63B1-6451-490C-BEF7-8085CCC4D255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3307345F44277AC702863E53E2D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3D558F-CCD6-4F6D-87B1-B5B0BBEA002E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DA5DA50BA34CA08667D040D95C2D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57B71E-E81E-4971-8949-D859B9495233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669CDC377BF406D9329F2A0CAAC75E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B1727D-7BCE-437F-B213-B4E6920A8CC1}"/>
      </w:docPartPr>
      <w:docPartBody>
        <w:p w:rsidR="0022014D" w:rsidRDefault="00DC5081">
          <w:r w:rsidRPr="00D03E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A172B94899244DF857DE184554581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37E05D-DE09-4940-B5D2-A5FA45F7C888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55ECF476BF4DEBAE9220DC5E82D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F94229-F750-445A-A777-A850A34B9A2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327D4A2116F4329929C1A9695D3F7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53B493-09C2-4E6B-9955-4C1400AB2393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351557CAD54AE5AC6F43E1D8B3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477D5-95C4-4DEF-B1C8-326349C012B1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33A1693801F47FEA86E61C193AE7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BF9551-E797-4CA8-9480-469A37A4FFE6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93FEA35B7084A8F88EDF07002B70A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4830A6-E566-465E-B3F1-5E677C4FF19F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883D6C893CD47289D93A2E7A19800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EFB730-723E-42DA-A6CE-B1D05B2BC9F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533C8513F97447B813F9BFB9C8C2D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4716E3-72E7-48F3-B2EB-D0DFD3C083B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74BE236ED1C4857B58D7BE70DD3E5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B9CFB7-E810-489D-8710-BE14D77C5A68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0476694FB0433CBA2F1AA39FAEA6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A773F2-6794-4A64-8B89-9F45CD121EB0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A3269F961F942B7A136CC4D83C73F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7E3C3-35B3-4C87-92C9-E6F5577C485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B7A7EA3ABD4BE5BC7C137C4B2298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45BA1C-95EF-4643-AE71-C65B7012AFE5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9834218EF6439EA09C0EB25A2ECF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A5CB5C-3519-40CF-8CF4-9D75FAEA0632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A5B29389F64A81AB6C88D7921944B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F43A3-629F-45F6-BAE6-8DC0C3B09FF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61B7CC8FB3641F2A40D74EB354E5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6B1A7D-2229-4257-B42B-7ABA06E05E20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CE17AD48004C91B252981231B86C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AAF7A3-419E-4943-9D46-19A315DAAF5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F9013597F93409A9514FD0CC78A68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35F54-5763-4BC5-8A17-4C0965E06EDF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5CB7E8302C4CE98847CAE7989D27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B951C-C553-4C45-9357-5A5E5611376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8F9007D6340422DA9FF45E41C19EC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1303C1-E998-4EE7-A942-50058651AAA1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AFEF4507EF7457CAE8312EA4E7EF0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F984A6-D8F7-45D6-B269-EAAD091D766F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DA6BFEA405E49C88D9B2EAAB8179E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24B641-5157-4054-836F-72E3CE4E6D8D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BDAEEF177764FAF910FDF9324F8D1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84E99-5A9B-4359-9536-F5A8B82DADDD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948EEC2EDFA4B4F87B0AE460F20B2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7FFFA-9590-4C13-AE84-687BE5ED85C7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1C110DCFE974B4389F710A5F696EE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6F7E72-8E19-4DDF-8D08-A9BE6052B06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276952C25394B329F5E0EC21EBCD8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0951D8-8E4E-4A68-AAC1-842A7CA5A60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F5FC7604F34F678DB81E35CD2FF6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17A445-5588-4C27-8C75-6E74D65C3354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0FE4BC769694A5EBAE2D9DC5ECAEC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0D9563-7C15-43F3-9DD9-CE2AC4C10CF9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C42A9E76DE441DB6F09892FCA3A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DBC27-1E6E-4C25-BFE8-35691D206701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EDD7AE650414E2C8C47ECF356113E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9B13B-3B31-406D-B655-95F3EB54283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E6007AEC3C241328CBA8B3CE321DE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7969AA-5232-4A8B-9D79-36000008191A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91E82E67B4F46F0A0BE8361D088E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6DD66C-017E-4213-B6B9-923B6A30055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D1D0ECE35F4548B9AA69C2A253BA7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A6F72-7F2A-4868-99D1-4251356AE39E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560E4BB92014D4A8D8FA1605FBD2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DE885-C5C1-43AA-8E74-A85F9BB27C74}"/>
      </w:docPartPr>
      <w:docPartBody>
        <w:p w:rsidR="0022014D" w:rsidRDefault="00DC5081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483F5A9EADD4FF984C79D85DCF8B1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8F0587-45D6-4269-A43C-1640AAD81C89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DE3BD42CB7419C9B62E6796AA9BF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B8E058-DEB1-433F-B57B-8A08286B3ADD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1474FA53B74BD190A6836A2FB39A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987E82-6BCC-4BB1-B119-0EB30E3D964C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8B26752F044BB80549017E8E4B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09DA5-C526-4172-90E4-DB054C138DD3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5B03048B024FB49C4EC84B206CB8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65C4AA-6A30-4AF2-A017-8971D3E36907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9D3D91C451A460E8AC9006296AE46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6DCC3-A6CF-46B6-B91C-78FB146F38FB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5A5D45FA92B4A0B9356ACDDD89482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6F0A9-D96A-49BE-88F1-2C30C0D12BE9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4AFC872FFFD459EB6A732874F6BC3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F678FF-745E-4359-B00A-0F6BE6FD61EC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ED720F8AD7F477DBDA65622EB58B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F863D4-0D36-409C-A46A-EE4B89DE3F85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8269B386C744FCDA572C08226AE09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B13AEA-D96D-4FA5-A0F8-9D0C3079F3B8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4C81FA7BDD740C8B441C3AF54AD12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AE7BCA-C628-491F-9342-EF0CEEB864D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567E4C2115A4D2B9DD365A9C0F31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E237C8-6DD8-417F-9085-D5D1A8176375}"/>
      </w:docPartPr>
      <w:docPartBody>
        <w:p w:rsidR="0022014D" w:rsidRDefault="00DC5081">
          <w:r w:rsidRPr="00BD5CD7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2938F2F7B084FB2B2851D2D9F58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2A5B8-2CFC-4F25-A22F-3051FDC98361}"/>
      </w:docPartPr>
      <w:docPartBody>
        <w:p w:rsidR="0022014D" w:rsidRDefault="00DC5081">
          <w:r w:rsidRPr="00671752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89CE236404E4B6793E48962ECA33C2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2C8B22-4FAA-4204-918F-65FB431C846C}"/>
      </w:docPartPr>
      <w:docPartBody>
        <w:p w:rsidR="0022014D" w:rsidRDefault="00DC5081">
          <w:r w:rsidRPr="008A4B80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03CE4537D047A7BFB30282A3B24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29CDBE-EADD-4DB2-B9FE-E7A6D2125113}"/>
      </w:docPartPr>
      <w:docPartBody>
        <w:p w:rsidR="0022014D" w:rsidRDefault="00DC5081">
          <w:r w:rsidRPr="00125D8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C8C24739BB6A408D9A32F6D1DA0608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462A39-C094-4D6F-B5A0-B3338879700D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1-x2</w:t>
          </w:r>
        </w:p>
      </w:docPartBody>
    </w:docPart>
    <w:docPart>
      <w:docPartPr>
        <w:name w:val="6B14A0C3018F441F9028D9FC3490E8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ED301-E651-431B-9EFF-F60BD09873C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1-y2</w:t>
          </w:r>
        </w:p>
      </w:docPartBody>
    </w:docPart>
    <w:docPart>
      <w:docPartPr>
        <w:name w:val="D23C49088FF94B1C960A1B42C314A9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588D5EA-7ED2-48A7-BCDF-DABBD028D5A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3-x4</w:t>
          </w:r>
        </w:p>
      </w:docPartBody>
    </w:docPart>
    <w:docPart>
      <w:docPartPr>
        <w:name w:val="83CCC939319D43D9B3420C89E9EFE6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52F3BF-30D6-4032-90AB-6956CEC4FE71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3-y4</w:t>
          </w:r>
        </w:p>
      </w:docPartBody>
    </w:docPart>
    <w:docPart>
      <w:docPartPr>
        <w:name w:val="712BD4589F574CAC822D1D342B9D59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0C47F3-8855-43C4-8D80-7BF84EF65092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5-x6</w:t>
          </w:r>
        </w:p>
      </w:docPartBody>
    </w:docPart>
    <w:docPart>
      <w:docPartPr>
        <w:name w:val="95DDECD8455B4396BB1423AD8B8076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B0011-2678-4987-BA81-70AF6A14888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5-y6</w:t>
          </w:r>
        </w:p>
      </w:docPartBody>
    </w:docPart>
    <w:docPart>
      <w:docPartPr>
        <w:name w:val="0FB4F762427F4AAAA350CB73F63FF8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F2233C-9482-4CD8-8F25-1D24F6ECE9EB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1-a2</w:t>
          </w:r>
        </w:p>
      </w:docPartBody>
    </w:docPart>
    <w:docPart>
      <w:docPartPr>
        <w:name w:val="267F6BA7F70E4858830609EA20BE26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81362-678F-4B32-B1C6-973FD437D275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1-b2</w:t>
          </w:r>
        </w:p>
      </w:docPartBody>
    </w:docPart>
    <w:docPart>
      <w:docPartPr>
        <w:name w:val="7E0D1431C16D43BDB8AD047CCBD657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3701FC-99FA-45BD-BDF6-CC9BC9783ACF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a3-a4</w:t>
          </w:r>
        </w:p>
      </w:docPartBody>
    </w:docPart>
    <w:docPart>
      <w:docPartPr>
        <w:name w:val="524585B284DD4A33BE94DEF8744E25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458074-E092-4AFA-96E3-CDE8D96F61F3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b3-b4</w:t>
          </w:r>
        </w:p>
      </w:docPartBody>
    </w:docPart>
    <w:docPart>
      <w:docPartPr>
        <w:name w:val="DB34DFB4776E4D11B09490CFD8ED7B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0D50F4-E82A-42D0-9E25-BDCF2C3E8A5A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x7-x8</w:t>
          </w:r>
        </w:p>
      </w:docPartBody>
    </w:docPart>
    <w:docPart>
      <w:docPartPr>
        <w:name w:val="3E0201E64D3344EC8156DF9084D1C5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798B5A-CBDC-41C5-87F4-98AE3C9F7EB9}"/>
      </w:docPartPr>
      <w:docPartBody>
        <w:p w:rsidR="006D7C2C" w:rsidRDefault="00DC5081">
          <w:r w:rsidRPr="00894FDA">
            <w:rPr>
              <w:rFonts w:ascii="Trebuchet MS" w:hAnsi="Trebuchet MS" w:cstheme="minorHAnsi"/>
              <w:b/>
              <w:vertAlign w:val="subscript"/>
            </w:rPr>
            <w:t>y7-y8</w:t>
          </w:r>
        </w:p>
      </w:docPartBody>
    </w:docPart>
    <w:docPart>
      <w:docPartPr>
        <w:name w:val="AE597AE7A8214C8CB0438385FE20DD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B0B7B9-0FAC-4265-BE2A-DF5D69FB87BF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6A4828249E44B78D096B7AA6EE28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B28EC9-6536-43D2-8C96-836972DDE3D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2C438F9A518846228A91DFDC095E2D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40DA19-A52C-40DB-B9B2-82774A83C9C6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C1179CB7AE45CFA3A62F0AE96E64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E06FE-8151-4477-97EC-EA2F55A98C49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4392EFFB4154BE2938AB296B8AB46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668EA9-0B28-475F-9693-EA828BC1A6EB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C5A8CEFE7C4F4D0399E5D0964D76D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5A10D-0D89-454B-B749-20B17680B25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F73152C56CFE429C8952EC3919D60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B28B1D-4E21-4ADA-9DE8-75CFA68E54D5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95850CEC36B4FD9B53D340755139A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F3BA6-E3A6-4DE1-839F-2332859279EF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3005B29A027A4C6EA6853FBBD21725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258302-6C0F-4A0C-8097-D2313B4E1660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1C71FA0BFE54EF2B4A2F8D59A84B4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60D362-2F5E-4EA6-B545-2E1B9290A2C4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DD960974F694299832A76E52AD11C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178A01-EAB2-49B7-9085-5423002FBFA7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CFF59DA73B944E085C6D9989AEDF2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FCF011-EE7C-4D47-9EF6-78FDE2A98878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8A33A46029F4C599FD5A277E2A97B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AE723-9363-4B01-9370-4D857C4E4D5E}"/>
      </w:docPartPr>
      <w:docPartBody>
        <w:p w:rsidR="00D43CCA" w:rsidRDefault="00DC5081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72362179B744B3A76A8246D61573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801852-BA29-4FF3-9EAA-BB021882725A}"/>
      </w:docPartPr>
      <w:docPartBody>
        <w:p w:rsidR="00D43CCA" w:rsidRDefault="00DC5081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DC8EB9F6272247FC8CA5B11C50CE68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E88E3C-3C85-4E24-890F-2DD57E37AA1E}"/>
      </w:docPartPr>
      <w:docPartBody>
        <w:p w:rsidR="00D43CCA" w:rsidRDefault="00DC5081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932571E59E8F48329D8E2B8781C6F8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673003-066F-4CE2-BAAB-25588D2CA7FA}"/>
      </w:docPartPr>
      <w:docPartBody>
        <w:p w:rsidR="00D43CCA" w:rsidRDefault="00DC5081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1F00F9275FDB428D8768F1DD4BD08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D33EF-3E97-415C-BE61-903931CD2FE0}"/>
      </w:docPartPr>
      <w:docPartBody>
        <w:p w:rsidR="00D43CCA" w:rsidRDefault="006D7C2C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22119F07CD6C4C908F61ACCF2B4D4B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B0B5DD-05FC-46DE-98C3-19897F803E7F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D5DDEA6E2834DB0A6D3F2BDE93981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C64A22-DBA8-4244-8EE2-E5B1085650E0}"/>
      </w:docPartPr>
      <w:docPartBody>
        <w:p w:rsidR="00D43CCA" w:rsidRDefault="00DC5081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92C73455CC94FA6A1CC96DF6EB427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4DF2864-BE13-4D5B-8002-CB77F3148A72}"/>
      </w:docPartPr>
      <w:docPartBody>
        <w:p w:rsidR="00D43CCA" w:rsidRDefault="00DC5081">
          <w:r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807466548124551AD30AACF2E1A72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DA51F3-9EC5-4A25-8B57-4140BEE3CFB8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95BFD5F639604C16890EB43E2FD9E9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48B555-8842-4F99-A70B-A9C1CC4FEF1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8794ED337F4B4C4CBF748879E9423B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9ED297-E8EC-44CB-AEC4-526A60EC1BD8}"/>
      </w:docPartPr>
      <w:docPartBody>
        <w:p w:rsidR="009F56EE" w:rsidRDefault="00DC5081">
          <w:r w:rsidRPr="006D72CE">
            <w:t xml:space="preserve"> </w:t>
          </w:r>
        </w:p>
      </w:docPartBody>
    </w:docPart>
    <w:docPart>
      <w:docPartPr>
        <w:name w:val="1639C4753ABB4E95AB1848849A0668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14E26-34B9-4233-A073-71EE9A3EB47E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59BCFD532BDF47E5BAF49381E79CFB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1382D-2695-44E8-AA3D-D9D0E4C931D0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A12022C8BEAE4442BB8DFF6144D0A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0E84EB-7D0A-48C9-B3FA-93FAB069080E}"/>
      </w:docPartPr>
      <w:docPartBody>
        <w:p w:rsidR="009F56EE" w:rsidRDefault="00DC5081">
          <w:r w:rsidRPr="00085205">
            <w:t xml:space="preserve"> </w:t>
          </w:r>
        </w:p>
      </w:docPartBody>
    </w:docPart>
    <w:docPart>
      <w:docPartPr>
        <w:name w:val="F0FEB58B16104F0CB02F28D4808A78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0B8464-3A14-48CA-89ED-D0231C3DD1EC}"/>
      </w:docPartPr>
      <w:docPartBody>
        <w:p w:rsidR="009F56EE" w:rsidRDefault="00DC5081">
          <w:r w:rsidRPr="005F2A3F">
            <w:rPr>
              <w:rFonts w:ascii="Trebuchet MS" w:hAnsi="Trebuchet MS"/>
              <w:b/>
              <w:color w:val="808080" w:themeColor="background1" w:themeShade="80"/>
              <w:sz w:val="20"/>
              <w:szCs w:val="20"/>
            </w:rPr>
            <w:t xml:space="preserve"> </w:t>
          </w:r>
        </w:p>
      </w:docPartBody>
    </w:docPart>
    <w:docPart>
      <w:docPartPr>
        <w:name w:val="AC1F775235E9404285F9FDD2605455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1B8F50-42E7-4B8B-B384-57138D7FFBC2}"/>
      </w:docPartPr>
      <w:docPartBody>
        <w:p w:rsidR="009F56EE" w:rsidRDefault="00DC5081">
          <w:r w:rsidRPr="002949DA">
            <w:rPr>
              <w:rFonts w:cs="Arial"/>
              <w:b/>
              <w:caps/>
            </w:rPr>
            <w:t xml:space="preserve"> </w:t>
          </w:r>
        </w:p>
      </w:docPartBody>
    </w:docPart>
    <w:docPart>
      <w:docPartPr>
        <w:name w:val="7847DA61192A443EBF5989D4716BD0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70D5C-A100-490D-B63B-33B58D6F16F2}"/>
      </w:docPartPr>
      <w:docPartBody>
        <w:p w:rsidR="009F56EE" w:rsidRDefault="00DC5081">
          <w:r w:rsidRPr="00EF5DFE">
            <w:t xml:space="preserve"> </w:t>
          </w:r>
        </w:p>
      </w:docPartBody>
    </w:docPart>
    <w:docPart>
      <w:docPartPr>
        <w:name w:val="9F3AD818F60B4B6C9C4FF9BB16260B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74607-5F8B-48ED-B8D5-F6D062038BA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909A7668B75416581A65F0D568AE5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E69B9-B9F5-42F3-9C76-FFDFA2CFCB77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72BB88857D4E9890F2070675D1D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F72498-7EE3-41F7-8C1C-2010C065CC4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01C4719A12C349CEAD5D441E46BE16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75354F-6AAD-4C0F-A25C-1F155FD438E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AC85D8EF65E496BB6D68C0E828539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8BDBE0-5475-43FC-9AD2-B6F367955F5F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C402909AC494879878144C9D9D059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CA756E-5FC4-486F-8F80-49DFB4699F43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8B6868335C1041B58D094306B5D8C6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40DD96-1004-4C05-897D-30E04BD0BFD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22895FC90EE41949F2C0D12DC3C8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3E20A0-8995-4217-8526-7C3024FAF52E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22B6CE24E6141008B82F79DB04480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EE65B2-2E91-4D5A-9978-224BC91B280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54D666B153BF4F049E42CEEE05E6FA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6CC00C-F874-410B-A227-B4A3F538CF3B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003192AD8644B51B6D8A3A44C9880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E79805-90A3-436B-A708-FA133B881220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583DF0DB4CF42B2812FF6B55A310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AD3EED-DA2E-4FD2-B0D4-CA8443782DEA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39C00F8E7234D9F8BDF9938D25355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3C2CF2-5C2B-47DB-827B-9092E255913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85C3A7EE4A04E6CBF9BC15C14D4CF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2DA161-CF2B-4F79-B791-F48BC1571D3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3BF15BA7694FD8B47100326E5B71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028351-7F24-491A-8D5D-B1652DE639E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CC1A476F10824C708A073A6222427C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DB43E-7D64-4238-A3BB-2B92D3BBFF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718A3A9F26647668C11ACA3E2623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B8E0B6-2FF9-4BE2-A54D-6231073731E2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2F4D6F81C1427695D4EE7507F23C3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D7FC4F-C514-45F8-972B-8E5C699330A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EA0E5B917A7F4207B03E21EBA61B7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293C68-2555-42CD-AAA1-9F9DB312242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39F274886194EA08F39506ADFDF6E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CA02B-A61A-4AF3-81A1-5089B3A6504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6F0F126C7847588D9A5992170700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20DCC8-A1F5-4A6B-996E-B313E0E291C7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319FC9ECBBB9478EB0E71167165897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D0ECBD-7EFB-4E5B-9102-4CC2A4A94A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CE009158BE74A5BA97DD44B23618D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DB836E-33B3-4F79-A7E3-E8B898E3A6E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4BEF82EA12E46FA83CBF126EA99A4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40F9D5-4D7F-4FBF-B7B0-DA18104179D9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DBD78E462C5D4DC8ABB0B72AEB661A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52F19A-32EB-4C55-8DE5-37E0B4776844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FE9DFAE99AB4899B1C8CE25B8A73B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D6C11B-E14D-47D2-9BFF-07BC9C929884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0160AB55246B3AFE06CEA83AA78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1B18-4E2B-42AA-B1C4-3AB9BB7AD451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F0A5CC2C1EFE452596F5583BDCD89F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1261AE-6FA7-4682-97FC-93E3934429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1768752C13348A895CC777351710F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F512C1-3BD6-4BAB-9736-D1AE6FA55E7B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A41843F8A34441ACF63B862B0D3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2AA34B-0A50-40CE-9394-6EA57673FCF6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A01BACB7179B4B6EBE13A600D2902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27D15-9F1E-4B0A-97A8-90996D2CE7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C95267F25CF42F4AA49AA7F47A280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3BA666-6E9F-46CD-B0D8-C11F36C1C8BA}"/>
      </w:docPartPr>
      <w:docPartBody>
        <w:p w:rsidR="009F56EE" w:rsidRDefault="00DC5081">
          <w:r w:rsidRPr="001413A7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7DFF4D9675341E395AEF0FE7DE60A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157867-F9B3-4077-94FB-4FF6031D7B09}"/>
      </w:docPartPr>
      <w:docPartBody>
        <w:p w:rsidR="009F56EE" w:rsidRDefault="00DC5081">
          <w:r w:rsidRPr="00BB2BD0">
            <w:rPr>
              <w:rStyle w:val="PlaceholderText"/>
            </w:rPr>
            <w:t>CO</w:t>
          </w:r>
        </w:p>
      </w:docPartBody>
    </w:docPart>
    <w:docPart>
      <w:docPartPr>
        <w:name w:val="7527A0E748B14F54B1864DEE33244A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FFF3D-EA83-4CD9-B16C-7B274A8933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98B4197209C43629FA3DA715664EB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BB8225-FA12-4D9D-BFC6-83296B53C93D}"/>
      </w:docPartPr>
      <w:docPartBody>
        <w:p w:rsidR="009F56EE" w:rsidRDefault="00DC5081">
          <w:r w:rsidRPr="00EF5DF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F5A1698E51945EEBC016D14F012B3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464F97-6062-425A-8BDD-E111781500FF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EC3B64F246D14D1596E4014DCD88A0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A8BDB0-146B-47DC-B68F-746C8BC3DA1E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1B144DA6CD014313898997D90C5F10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B8B49-AFF1-4D7D-8A4E-4C1EBC00B54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C8E963A21940869CB2895099E7AD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0849ED-EBE1-474D-9D9A-4C0ED1FA1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AD03466330A411A89A0C4500ED347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76D950-634C-4A70-9997-2C4444DF14A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C42251273B24397B5BE626038CCEC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953B3-7CF3-4FD9-BAAF-A2B0324ECB2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0424AA86EC4760A448E680A56439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C2088-E266-41D7-A291-6153179992E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882BA5267BC4485A699F7B4BC12E3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EA288D-11E1-4B85-B489-73CBB2E85CC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323F9B789CF41C5B75419915CC6E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F9C372-F810-4195-8960-7747054B4C8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2A08679DCB6444B9A008D04F107AA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5E2FAF-D98D-47D1-B63D-991DC04EFDA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CF4069D33A44714A89D3BC46546394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29E0E4-9625-411B-8643-9FF60F3ADA6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B5100DCD2F314152BFBB0EF8B786A8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E3016F-401F-4A6C-9BEC-36B40873578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6E0D4ECA0C408691A594FB63D6BA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5728A9-C47A-4F8E-8F6B-25C5C34FC0A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3712552FD9D4630996326D447AA8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24394A-F562-480C-A836-DB5F56D92A55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7DBC977B01A4A3DA9667BB985F16E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47BBCF-E896-4CC4-B1C7-CE2CC8EB71A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F88430FF2A4324BED6A263F018D4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B9EE9B-58BD-473D-BBE0-CC3BCA6EA5E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FA3040CE8E143E0BBB62ECB7189F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1AC9B-78F5-44BA-B2C5-3F129E2FE88F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1A8FDBFEC6C43789C55F9897F55CA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B55C65-17D6-45B1-ACC9-CB0EAD37388C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3AD3B6A44A44E29ECBA173727F8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050F35-C66A-4C06-A926-F55F04E0849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E94F0C4898549CFB6143E2EB2D04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24A3E3-C549-4A64-B836-85E41A2B245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7908AE2B1B45DC8F1D30E32D3891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1E28E9-5531-4902-B751-F1A79DAFAD6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82E5C9FF0104C4E99B6861030DD35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E195F-3044-41F1-A30D-02DA9A93529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F44F02ECA684C27AB33FB14B25A91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3FC1CE-38AF-4C08-AD64-014FC619327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8A27CCF4F76B48C995B411C01AC4D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38E2E-D9CE-45A5-A87F-25EA1331D0B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EB21F7903470588DA9DBC125CA8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72DFD1-6468-41CE-983A-902CA3698A8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7B31B126021F407EB74063C058FA3D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6BF192-25C2-48DB-BD08-1B93B307685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D7531687FCF41E4961A2AFF5CCF6B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17ADA-3031-4B84-8A4A-BB7D67D613C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0E203F378F4241A92069AC31F3C8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2C7672-871B-43A2-BF88-0CB194D4535D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26C531577D84450A0C7CF7C7FBA4D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C963DB-537C-4107-86FF-4BD34F7826AC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5E9CCB9777A64F09972E0E36F68299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7CD65C-8082-44D9-9F53-61994A7DEE66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A5DF7C01EB140AEBA8AEBC6B99F6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FDC4D2-D701-40C4-82A9-BA040C0AF72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90120C0C4CA4B1EA99D5D2296C379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AD6253-EDA7-4504-9072-F90B331A5E3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9174090338B04733B6A7B1A54B60C6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F40402-6C81-40C5-947D-00928ADA0E9F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C763428BEA1417CA77C38A0DD1DB9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6B118-E86A-42B6-A2CF-A6D810EB1FC8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14983AB76F84A1BA887DFFE6E2ABE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420F64-C266-4EAE-AB55-8052A266CEF7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5CB8DFDD5344627BCAEBFDF9467D9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929A15-5BFE-4D9B-863F-472ED4C3F931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0C29F1FD954693BD232BEF250F22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629FB-6781-4147-A032-43403D430EE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2DFE73498B7428AB17211FCE70603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61E9AB-5FDA-44A5-A257-6F3EBAFD3FE9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7351EAD63AE9405FBC0F85F9911269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7FD129-0C47-4D0D-A020-D34335EF93E5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8CED0DD59534DC1899F6F2A8BA9C2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C84F5C-25E5-4FBF-A0DF-64284117733F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25E0DF24A09F4BC190C0050947C77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68B055-8404-498B-A3A6-C7024A6F4C41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6630F43553E44F36ABDCF0D4DA80FA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D311F8-C6E8-4CB8-965E-C120BB7A5A1A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6F0D4CE90A54227ACBA8929C60BFD0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9B9687-25EB-4114-B4EE-8F041D0FA886}"/>
      </w:docPartPr>
      <w:docPartBody>
        <w:p w:rsidR="009F56EE" w:rsidRDefault="00DC5081">
          <w:r w:rsidRPr="00EF5DFE">
            <w:rPr>
              <w:rStyle w:val="PlaceholderText"/>
            </w:rPr>
            <w:t>CO</w:t>
          </w:r>
        </w:p>
      </w:docPartBody>
    </w:docPart>
    <w:docPart>
      <w:docPartPr>
        <w:name w:val="05CA75EE2FAA46FE848DD8EB8E0342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4CD4C1-3C8D-456A-A44F-ED5F05DB43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7BF47A436334A15B8515B78A3296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22C146-5E53-4361-890C-A580537CC537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020E91064C46F2A04ED8F3E1C4A2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5EEE5B-14C3-45AE-A970-0D7561BC1BB9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440A50D87BFC46C88B8C3F2F4199FE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7EDC30-06A7-49EC-BE88-CA7C698D3F9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0C726F87CC184ECFA353FF3F69F775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E74EEF-2FB5-4214-923A-A7CDF4BF45DD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11F1598F9F241039F640599C82469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763BD2-C04A-4206-B3BE-4B17BE69940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312A5800855C4170A122BF2764F3D0A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33DB62-04D6-4B35-B75E-B2A80327D2BA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254EF7EF71B644A190F11B8BECE2D8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74B01-007A-4119-9A8F-C22C0D7B695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9CEE978BF754928B9AB24F19A0CB9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F47A5-B24D-453C-90A3-41CE35539C3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D5A82F16978848888E7098D483170D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E2A48-44A4-490C-838E-6E40AA231DE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F0783AC9636405FB1DBDAF8A53D0E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2ADA75-9B6C-4B83-9868-7766E74A634E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812001ACAC54BE9BC5B515BBE5049D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8C8A76B-3751-4DB4-8677-5213CFD921E4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E65A1862DC6041428D410CEA948803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E2F289-BEAD-4EAE-8647-FBFD47760083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EAB863E77FC4B81A3986D37DF74C8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281D8A-9D1F-40FF-8141-D4C19CE9E2F3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C1458503B7B423497A05B4CC6A5500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DEB5E-C54E-4B1F-B939-6C7CA7FCB3B6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52AF5B452733454987861355CD2393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3C7722-ABB0-4EB5-8943-F6DCBB6757B8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362D58BC81D648D3BC0510A6DA35B1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8EAA27-0F8E-49C8-BB13-9C0384B146E4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4CD5248B7B4B4D9366378F6EE033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272850-EAD0-4F56-B6C7-FF23FF22FC6A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0B840696912B4A5B932FF8448372C6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8815BF-96C2-4650-8B3B-2AEB526B5A82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4C06A1DAC73A474DA3411753B1E2C7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08784-D643-44DC-955B-604FFB3602C8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2DF228A28449E1B89EABD104DC42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BAA392-5F3B-48A6-834D-EF13BDA885D3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914A6C88CE544685AF56094CE73A9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5695C-55F6-4A72-A191-CD88C807BF9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EECA61764C7A46BFA9A23A3A2D62A3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5EEA3-79ED-4451-88F4-DB323BB8D790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834A218123348CA87E95F661E166B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AE805F-0937-4018-9633-2A4A725D4F62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CFA17D6EDD8C41B8B8765B38D4CE8F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C3A7EE-F57C-4BCC-ADFF-03C562F044B6}"/>
      </w:docPartPr>
      <w:docPartBody>
        <w:p w:rsidR="009F56EE" w:rsidRDefault="00DC5081">
          <w:r w:rsidRPr="003979B7">
            <w:rPr>
              <w:rFonts w:ascii="Trebuchet MS" w:hAnsi="Trebuchet MS"/>
              <w:b/>
              <w:sz w:val="20"/>
              <w:szCs w:val="20"/>
            </w:rPr>
            <w:t>L/T</w:t>
          </w:r>
        </w:p>
      </w:docPartBody>
    </w:docPart>
    <w:docPart>
      <w:docPartPr>
        <w:name w:val="C93C1D10665943F58396700CC95F99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A3723-773C-45FA-B8BA-0AB1FF95C242}"/>
      </w:docPartPr>
      <w:docPartBody>
        <w:p w:rsidR="009F56EE" w:rsidRDefault="00DC5081">
          <w:r w:rsidRPr="00A970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E7FAF733B44AEFA494053ECB90C1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81A56-B9C1-4996-934F-AC03C78A9310}"/>
      </w:docPartPr>
      <w:docPartBody>
        <w:p w:rsidR="009F56EE" w:rsidRDefault="00DC5081">
          <w:r w:rsidRPr="002F35E3">
            <w:rPr>
              <w:rStyle w:val="PlaceholderText"/>
            </w:rPr>
            <w:t>CO</w:t>
          </w:r>
        </w:p>
      </w:docPartBody>
    </w:docPart>
    <w:docPart>
      <w:docPartPr>
        <w:name w:val="BAFE4FAFC12846298B3C62CAC535F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721383-8209-4E7C-9939-94D483C08FB6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39867BB34FD74F9E95EE7103D440C6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A1B1C7-DC0C-466E-998A-6772BA058D22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9C7066BCB99744F28179D8A88A873A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06381-9B51-43C1-A2E8-5E72620E41B3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176FEB885C4BE99298CA1B67FD10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374E99-B723-467E-824D-B0FA7B7C4697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8603759E4D8C40599F0D0BD5F1645A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842244-010F-4136-AE03-F687B90600C8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D233199BCB9448D85A7ADBC974CF6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CDFF7-C25C-4860-B833-A188816BA310}"/>
      </w:docPartPr>
      <w:docPartBody>
        <w:p w:rsidR="00E91723" w:rsidRDefault="00DC5081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456C2588F63C4F64BCDD4524FCDF14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30B39E-B3C9-4157-A3C9-70E3B1252C11}"/>
      </w:docPartPr>
      <w:docPartBody>
        <w:p w:rsidR="00E91723" w:rsidRDefault="00C36ABA">
          <w:r w:rsidRPr="00C11181">
            <w:rPr>
              <w:rFonts w:ascii="Trebuchet MS" w:hAnsi="Trebuchet MS" w:cstheme="minorHAnsi"/>
              <w:b/>
              <w:color w:val="FF0000"/>
            </w:rPr>
            <w:t xml:space="preserve"> x</w:t>
          </w:r>
        </w:p>
      </w:docPartBody>
    </w:docPart>
    <w:docPart>
      <w:docPartPr>
        <w:name w:val="792C59CBF51A438D8F61E6B739C3E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2C4AC-6056-49CC-8875-78A5922E441C}"/>
      </w:docPartPr>
      <w:docPartBody>
        <w:p w:rsidR="00DC5081" w:rsidRDefault="00DC5081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3141E6D39944449CB3C8DFA8036C4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8DE3BA1-F4F9-4DC8-822D-C47CE580CA14}"/>
      </w:docPartPr>
      <w:docPartBody>
        <w:p w:rsidR="00DC5081" w:rsidRDefault="00DC5081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C34EDFE87D8D4FCCB68BDE318E0542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8E3212-B004-4D05-9A51-E9B8E852E590}"/>
      </w:docPartPr>
      <w:docPartBody>
        <w:p w:rsidR="00DC5081" w:rsidRDefault="00DC5081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797801FA33B44EDEBD4ABC13AA159A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C27A82-0F5F-4F02-9451-B5ABDD3AFCF3}"/>
      </w:docPartPr>
      <w:docPartBody>
        <w:p w:rsidR="00DC5081" w:rsidRDefault="00DC5081">
          <w:r w:rsidRPr="00F40739">
            <w:rPr>
              <w:rStyle w:val="PlaceholderText"/>
            </w:rPr>
            <w:t>Credit(C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114E7"/>
    <w:rsid w:val="000140B7"/>
    <w:rsid w:val="000B4E45"/>
    <w:rsid w:val="00123A18"/>
    <w:rsid w:val="00156EA5"/>
    <w:rsid w:val="00186A13"/>
    <w:rsid w:val="0022014D"/>
    <w:rsid w:val="00246F3C"/>
    <w:rsid w:val="00311241"/>
    <w:rsid w:val="003F49CC"/>
    <w:rsid w:val="00457D7F"/>
    <w:rsid w:val="004A1B10"/>
    <w:rsid w:val="004C0B4E"/>
    <w:rsid w:val="005114E7"/>
    <w:rsid w:val="00517613"/>
    <w:rsid w:val="00566A2E"/>
    <w:rsid w:val="0060149A"/>
    <w:rsid w:val="006155EB"/>
    <w:rsid w:val="0063766F"/>
    <w:rsid w:val="006664D8"/>
    <w:rsid w:val="006C2EE1"/>
    <w:rsid w:val="006D7C2C"/>
    <w:rsid w:val="006D7E11"/>
    <w:rsid w:val="007233BA"/>
    <w:rsid w:val="00793CA3"/>
    <w:rsid w:val="007B06EE"/>
    <w:rsid w:val="0080736F"/>
    <w:rsid w:val="009F56EE"/>
    <w:rsid w:val="00B21613"/>
    <w:rsid w:val="00B61274"/>
    <w:rsid w:val="00BA4550"/>
    <w:rsid w:val="00C36ABA"/>
    <w:rsid w:val="00C81750"/>
    <w:rsid w:val="00CF19C5"/>
    <w:rsid w:val="00D43CCA"/>
    <w:rsid w:val="00DC5081"/>
    <w:rsid w:val="00DF233B"/>
    <w:rsid w:val="00E91723"/>
    <w:rsid w:val="00F317A2"/>
    <w:rsid w:val="00FA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C5081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3FAD6642F9444B3A9BF0599E7ED20E7B26">
    <w:name w:val="3FAD6642F9444B3A9BF0599E7ED20E7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6">
    <w:name w:val="4F66E12554F6406ABD20D5C8D1301A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6">
    <w:name w:val="1CA2B9D316194E21B2DAD268A6FFB6F0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6">
    <w:name w:val="02F8C5427D7247B3B463AB809B419572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6">
    <w:name w:val="E8C806F2E8684955B675287CEA73A8F5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6">
    <w:name w:val="85A67A95D18A4C7EAB63C780C905906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6">
    <w:name w:val="94A6C9F607BE4472AB8697D2107B79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6">
    <w:name w:val="7C578F4CFAB142B285ABDA81C28B015D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6">
    <w:name w:val="DEBE978763514D20B97CC8AF88B5BB1B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6">
    <w:name w:val="CDB60C0481A94DF8AE5B7F588B9FE378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60149A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7">
    <w:name w:val="3FAD6642F9444B3A9BF0599E7ED20E7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7">
    <w:name w:val="31ED2DF8B8C949A288B1CEDB999146FE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7">
    <w:name w:val="9A65C694E83F45BCB7AE5A6CEC667E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7">
    <w:name w:val="EA90761EAFC745CA9890A8ECA890508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7">
    <w:name w:val="FF23942C7BDB4F62919CEDB36E0A6A7F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7">
    <w:name w:val="9D273D970C964820B5EDBC66BB9DC9F1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7">
    <w:name w:val="4F66E12554F6406ABD20D5C8D1301A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7">
    <w:name w:val="1CA2B9D316194E21B2DAD268A6FFB6F0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7">
    <w:name w:val="0942CE1F08AB40DDA61482C19D3FAFE6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7">
    <w:name w:val="02F8C5427D7247B3B463AB809B419572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7">
    <w:name w:val="E8C806F2E8684955B675287CEA73A8F5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7">
    <w:name w:val="85A67A95D18A4C7EAB63C780C905906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7">
    <w:name w:val="94A6C9F607BE4472AB8697D2107B79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7">
    <w:name w:val="7C578F4CFAB142B285ABDA81C28B015D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7">
    <w:name w:val="DEBE978763514D20B97CC8AF88B5BB1B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7">
    <w:name w:val="CDB60C0481A94DF8AE5B7F588B9FE378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7">
    <w:name w:val="B23621D2B8D24A3CB3EBB83F63C6BC4727"/>
    <w:rsid w:val="0060149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3ACEB14D7C914C9A66454C530220F9" ma:contentTypeVersion="16" ma:contentTypeDescription="Create a new document." ma:contentTypeScope="" ma:versionID="9fb385c8b5795119783711c503c667ec">
  <xsd:schema xmlns:xsd="http://www.w3.org/2001/XMLSchema" xmlns:xs="http://www.w3.org/2001/XMLSchema" xmlns:p="http://schemas.microsoft.com/office/2006/metadata/properties" xmlns:ns2="803c8e6e-8136-4d7d-af1c-024f8e6687c9" xmlns:ns3="6464b784-94fc-4d5d-8912-f9bf35373677" targetNamespace="http://schemas.microsoft.com/office/2006/metadata/properties" ma:root="true" ma:fieldsID="3e1a8678d2ebc7280d1a30e07dc0f506" ns2:_="" ns3:_="">
    <xsd:import namespace="803c8e6e-8136-4d7d-af1c-024f8e6687c9"/>
    <xsd:import namespace="6464b784-94fc-4d5d-8912-f9bf353736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LengthInSeconds" minOccurs="0"/>
                <xsd:element ref="ns2:MediaServiceDateTaken" minOccurs="0"/>
                <xsd:element ref="ns3:SharedWithUsers" minOccurs="0"/>
                <xsd:element ref="ns3:SharedWithDetails" minOccurs="0"/>
                <xsd:element ref="ns2:Modifiedby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3c8e6e-8136-4d7d-af1c-024f8e6687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odifiedby" ma:index="20" nillable="true" ma:displayName="Modified by" ma:format="Dropdown" ma:list="UserInfo" ma:SharePointGroup="0" ma:internalName="Modifiedby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3ca7166d-de03-4c3e-865e-07adad3d8b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64b784-94fc-4d5d-8912-f9bf3537367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00e379b9-577f-4df9-8fd5-5ffd8b75bf6a}" ma:internalName="TaxCatchAll" ma:showField="CatchAllData" ma:web="6464b784-94fc-4d5d-8912-f9bf3537367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03c8e6e-8136-4d7d-af1c-024f8e6687c9">
      <Terms xmlns="http://schemas.microsoft.com/office/infopath/2007/PartnerControls"/>
    </lcf76f155ced4ddcb4097134ff3c332f>
    <TaxCatchAll xmlns="6464b784-94fc-4d5d-8912-f9bf35373677" xsi:nil="true"/>
    <Modifiedby xmlns="803c8e6e-8136-4d7d-af1c-024f8e6687c9">
      <UserInfo>
        <DisplayName/>
        <AccountId xsi:nil="true"/>
        <AccountType/>
      </UserInfo>
    </Modifiedby>
    <SharedWithUsers xmlns="6464b784-94fc-4d5d-8912-f9bf35373677">
      <UserInfo>
        <DisplayName/>
        <AccountId xsi:nil="true"/>
        <AccountType/>
      </UserInfo>
    </SharedWithUsers>
    <MediaLengthInSeconds xmlns="803c8e6e-8136-4d7d-af1c-024f8e6687c9" xsi:nil="true"/>
  </documentManagement>
</p:properties>
</file>

<file path=customXml/itemProps1.xml><?xml version="1.0" encoding="utf-8"?>
<ds:datastoreItem xmlns:ds="http://schemas.openxmlformats.org/officeDocument/2006/customXml" ds:itemID="{84CB6CD6-E818-4346-B96D-4AC26633BE7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D669E04-3AB7-430C-9C83-D6B57D6A4674}"/>
</file>

<file path=customXml/itemProps3.xml><?xml version="1.0" encoding="utf-8"?>
<ds:datastoreItem xmlns:ds="http://schemas.openxmlformats.org/officeDocument/2006/customXml" ds:itemID="{69A770E3-60EA-4E77-9DBD-98BA2866BF2E}"/>
</file>

<file path=customXml/itemProps4.xml><?xml version="1.0" encoding="utf-8"?>
<ds:datastoreItem xmlns:ds="http://schemas.openxmlformats.org/officeDocument/2006/customXml" ds:itemID="{E875DF35-E622-44F6-809D-E5DC20CFEDC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4</TotalTime>
  <Pages>5</Pages>
  <Words>828</Words>
  <Characters>472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5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MAHE</cp:lastModifiedBy>
  <cp:revision>607</cp:revision>
  <cp:lastPrinted>2016-07-19T14:27:00Z</cp:lastPrinted>
  <dcterms:created xsi:type="dcterms:W3CDTF">2016-07-18T13:04:00Z</dcterms:created>
  <dcterms:modified xsi:type="dcterms:W3CDTF">2019-07-31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3ACEB14D7C914C9A66454C530220F9</vt:lpwstr>
  </property>
  <property fmtid="{D5CDD505-2E9C-101B-9397-08002B2CF9AE}" pid="3" name="Order">
    <vt:r8>70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